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187C44" w14:textId="6BBC4A8B" w:rsidR="00E4031E" w:rsidRPr="00BF6561" w:rsidRDefault="00600865" w:rsidP="00381321">
      <w:pPr>
        <w:pStyle w:val="ClientAddress"/>
        <w:tabs>
          <w:tab w:val="left" w:pos="7740"/>
        </w:tabs>
        <w:rPr>
          <w:rFonts w:cs="Arial"/>
          <w:b/>
          <w:color w:val="365F91" w:themeColor="accent1" w:themeShade="BF"/>
          <w:sz w:val="40"/>
          <w:szCs w:val="40"/>
        </w:rPr>
      </w:pPr>
      <w:r w:rsidRPr="00BF6561">
        <w:rPr>
          <w:rFonts w:cs="Arial"/>
          <w:b/>
          <w:color w:val="365F91" w:themeColor="accent1" w:themeShade="BF"/>
          <w:sz w:val="40"/>
          <w:szCs w:val="40"/>
        </w:rPr>
        <w:t>Nana Asamoah</w:t>
      </w:r>
    </w:p>
    <w:p w14:paraId="635247BC" w14:textId="48364303" w:rsidR="000D7DE2" w:rsidRPr="00F03AD8" w:rsidRDefault="00D13DC2" w:rsidP="003806E9">
      <w:pPr>
        <w:spacing w:after="40"/>
        <w:jc w:val="center"/>
        <w:rPr>
          <w:rFonts w:ascii="Arial" w:hAnsi="Arial" w:cs="Arial"/>
          <w:color w:val="002060"/>
          <w:sz w:val="20"/>
          <w:szCs w:val="20"/>
        </w:rPr>
      </w:pPr>
      <w:r w:rsidRPr="00F03AD8">
        <w:rPr>
          <w:rFonts w:ascii="Arial" w:hAnsi="Arial" w:cs="Arial"/>
          <w:b/>
          <w:bCs/>
          <w:color w:val="002060"/>
          <w:sz w:val="20"/>
          <w:szCs w:val="20"/>
        </w:rPr>
        <w:t>Phone:</w:t>
      </w:r>
      <w:r w:rsidRPr="00F03AD8">
        <w:rPr>
          <w:rFonts w:ascii="Arial" w:hAnsi="Arial" w:cs="Arial"/>
          <w:color w:val="002060"/>
          <w:sz w:val="20"/>
          <w:szCs w:val="20"/>
        </w:rPr>
        <w:t xml:space="preserve"> 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 xml:space="preserve">+1 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(</w:t>
      </w:r>
      <w:r w:rsidR="000D7DE2" w:rsidRPr="00F03AD8">
        <w:rPr>
          <w:rFonts w:ascii="Arial" w:hAnsi="Arial" w:cs="Arial"/>
          <w:color w:val="002060"/>
          <w:sz w:val="20"/>
          <w:szCs w:val="20"/>
        </w:rPr>
        <w:t>306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)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>-290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-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>7308</w:t>
      </w:r>
      <w:r w:rsidR="00543123" w:rsidRPr="00F03AD8">
        <w:rPr>
          <w:rFonts w:ascii="Arial" w:hAnsi="Arial" w:cs="Arial"/>
          <w:color w:val="002060"/>
          <w:sz w:val="20"/>
          <w:szCs w:val="20"/>
        </w:rPr>
        <w:t xml:space="preserve">, </w:t>
      </w:r>
      <w:r w:rsidRPr="00F03AD8">
        <w:rPr>
          <w:rFonts w:ascii="Arial" w:hAnsi="Arial" w:cs="Arial"/>
          <w:b/>
          <w:bCs/>
          <w:color w:val="002060"/>
          <w:sz w:val="20"/>
          <w:szCs w:val="20"/>
        </w:rPr>
        <w:t>Email:</w:t>
      </w:r>
      <w:r w:rsidRPr="00F03AD8">
        <w:rPr>
          <w:rFonts w:ascii="Arial" w:hAnsi="Arial" w:cs="Arial"/>
          <w:color w:val="002060"/>
          <w:sz w:val="20"/>
          <w:szCs w:val="20"/>
        </w:rPr>
        <w:t xml:space="preserve"> </w:t>
      </w:r>
      <w:r w:rsidR="00564B6F">
        <w:rPr>
          <w:rStyle w:val="Hyperlink"/>
          <w:rFonts w:ascii="Arial" w:hAnsi="Arial" w:cs="Arial"/>
          <w:sz w:val="20"/>
          <w:szCs w:val="20"/>
        </w:rPr>
        <w:t>nana.asamoah007@outlook.com</w:t>
      </w:r>
    </w:p>
    <w:p w14:paraId="7AD62CB1" w14:textId="0442FBC4" w:rsidR="00293C1D" w:rsidRPr="002B4E1C" w:rsidRDefault="006B4B5D" w:rsidP="003806E9">
      <w:pPr>
        <w:pBdr>
          <w:bottom w:val="single" w:sz="12" w:space="1" w:color="auto"/>
        </w:pBdr>
        <w:spacing w:before="240"/>
        <w:jc w:val="center"/>
        <w:rPr>
          <w:rFonts w:asciiTheme="minorHAnsi" w:hAnsiTheme="minorHAnsi" w:cstheme="minorHAnsi"/>
          <w:b/>
          <w:color w:val="365F91" w:themeColor="accent1" w:themeShade="BF"/>
          <w:sz w:val="22"/>
          <w:szCs w:val="22"/>
        </w:rPr>
      </w:pPr>
      <w:r w:rsidRPr="002B4E1C">
        <w:rPr>
          <w:rFonts w:asciiTheme="minorHAnsi" w:hAnsiTheme="minorHAnsi" w:cstheme="minorHAnsi"/>
          <w:b/>
          <w:color w:val="365F91" w:themeColor="accent1" w:themeShade="BF"/>
          <w:sz w:val="22"/>
          <w:szCs w:val="22"/>
        </w:rPr>
        <w:t>Summary</w:t>
      </w:r>
    </w:p>
    <w:p w14:paraId="558884E7" w14:textId="59DAFF9D" w:rsidR="009335DF" w:rsidRPr="002B4E1C" w:rsidRDefault="00140BBB" w:rsidP="008C7DA0">
      <w:pPr>
        <w:spacing w:after="20" w:line="360" w:lineRule="auto"/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</w:pPr>
      <w:r w:rsidRPr="002B4E1C"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  <w:t xml:space="preserve">The following </w:t>
      </w:r>
      <w:r w:rsidR="006B4B5D" w:rsidRPr="002B4E1C"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  <w:t xml:space="preserve">is a list of various </w:t>
      </w:r>
      <w:r w:rsidR="00631B4F"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  <w:t xml:space="preserve">short </w:t>
      </w:r>
      <w:r w:rsidR="002B4E1C"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  <w:t>certificate</w:t>
      </w:r>
      <w:r w:rsidR="006B4B5D" w:rsidRPr="002B4E1C">
        <w:rPr>
          <w:rFonts w:asciiTheme="minorHAnsi" w:hAnsiTheme="minorHAnsi" w:cstheme="minorHAnsi"/>
          <w:iCs/>
          <w:color w:val="000000"/>
          <w:sz w:val="20"/>
          <w:szCs w:val="20"/>
          <w:lang w:eastAsia="en-US"/>
        </w:rPr>
        <w:t xml:space="preserve"> courses I have taken over the years from different institutions.</w:t>
      </w:r>
    </w:p>
    <w:p w14:paraId="1BBFCF58" w14:textId="5EC8D4D7" w:rsidR="004D6212" w:rsidRPr="002B4E1C" w:rsidRDefault="00631B4F" w:rsidP="004D6212">
      <w:pPr>
        <w:pBdr>
          <w:bottom w:val="single" w:sz="12" w:space="1" w:color="auto"/>
        </w:pBdr>
        <w:spacing w:before="240"/>
        <w:jc w:val="center"/>
        <w:rPr>
          <w:rFonts w:asciiTheme="minorHAnsi" w:hAnsiTheme="minorHAnsi" w:cstheme="minorHAnsi"/>
          <w:b/>
          <w:color w:val="365F91" w:themeColor="accent1" w:themeShade="BF"/>
          <w:sz w:val="22"/>
          <w:szCs w:val="22"/>
        </w:rPr>
      </w:pPr>
      <w:r>
        <w:rPr>
          <w:rFonts w:asciiTheme="minorHAnsi" w:hAnsiTheme="minorHAnsi" w:cstheme="minorHAnsi"/>
          <w:b/>
          <w:color w:val="365F91" w:themeColor="accent1" w:themeShade="BF"/>
          <w:sz w:val="22"/>
          <w:szCs w:val="22"/>
        </w:rPr>
        <w:t>List of</w:t>
      </w:r>
      <w:r w:rsidR="006B4B5D" w:rsidRPr="002B4E1C">
        <w:rPr>
          <w:rFonts w:asciiTheme="minorHAnsi" w:hAnsiTheme="minorHAnsi" w:cstheme="minorHAnsi"/>
          <w:b/>
          <w:color w:val="365F91" w:themeColor="accent1" w:themeShade="BF"/>
          <w:sz w:val="22"/>
          <w:szCs w:val="22"/>
        </w:rPr>
        <w:t xml:space="preserve"> Courses</w:t>
      </w:r>
    </w:p>
    <w:p w14:paraId="28822B6D" w14:textId="77777777" w:rsidR="004D6212" w:rsidRPr="002B4E1C" w:rsidRDefault="004D6212" w:rsidP="004D6212">
      <w:pPr>
        <w:pStyle w:val="Default"/>
        <w:jc w:val="both"/>
        <w:rPr>
          <w:rFonts w:asciiTheme="minorHAnsi" w:hAnsiTheme="minorHAnsi" w:cstheme="minorHAnsi"/>
          <w:iCs/>
          <w:sz w:val="10"/>
          <w:szCs w:val="10"/>
        </w:rPr>
      </w:pPr>
    </w:p>
    <w:p w14:paraId="6F82C7AF" w14:textId="392F1D3A" w:rsidR="009D1699" w:rsidRPr="002B4E1C" w:rsidRDefault="009D1699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Ideas for a Better World: Leading Change </w:t>
      </w:r>
      <w:proofErr w:type="gramStart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Through</w:t>
      </w:r>
      <w:proofErr w:type="gramEnd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 Policymaking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British Council, London</w:t>
      </w:r>
      <w:r w:rsidR="00320CDA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, UK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 xml:space="preserve"> </w:t>
      </w:r>
      <w:r w:rsidR="00320CDA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(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April 2021)</w:t>
      </w:r>
      <w:r w:rsidR="00541D1F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2E551D66" w14:textId="65EB34BF" w:rsidR="00442399" w:rsidRPr="002B4E1C" w:rsidRDefault="00C35B3C" w:rsidP="00083F48">
      <w:pPr>
        <w:pStyle w:val="Default"/>
        <w:numPr>
          <w:ilvl w:val="1"/>
          <w:numId w:val="1"/>
        </w:numPr>
        <w:spacing w:after="240" w:line="276" w:lineRule="auto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Course on how to turn passion into a policy, use evidence effectively, collaborate and influence and develop a policy action plan: </w:t>
      </w:r>
      <w:hyperlink r:id="rId8" w:history="1">
        <w:r w:rsidR="00564B6F"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88gf71r</w:t>
        </w:r>
      </w:hyperlink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3A1372D9" w14:textId="5F80FBEE" w:rsidR="00320CDA" w:rsidRPr="002B4E1C" w:rsidRDefault="00320CDA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The Politics of Economics and the Economics of Politicians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,</w:t>
      </w:r>
      <w:r w:rsidR="00541D1F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 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issued by </w:t>
      </w:r>
      <w:r w:rsidR="00541D1F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Universit</w:t>
      </w:r>
      <w:bookmarkStart w:id="0" w:name="_GoBack"/>
      <w:bookmarkEnd w:id="0"/>
      <w:r w:rsidR="00541D1F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y of Nottingham, Nottingham, UK (May 2021)</w:t>
      </w:r>
      <w:r w:rsidR="00541D1F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1729C41A" w14:textId="6B62EA7D" w:rsidR="00320CDA" w:rsidRPr="002B4E1C" w:rsidRDefault="00EE1D3D" w:rsidP="0003556F">
      <w:pPr>
        <w:pStyle w:val="ListParagraph"/>
        <w:numPr>
          <w:ilvl w:val="1"/>
          <w:numId w:val="1"/>
        </w:numPr>
        <w:spacing w:after="240" w:line="276" w:lineRule="auto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explored the link between politics and economics by </w:t>
      </w:r>
      <w:proofErr w:type="spellStart"/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analyzing</w:t>
      </w:r>
      <w:proofErr w:type="spellEnd"/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 the economic policies implemented by some major political figures, from different historical periods and countries, and the key economic ideas they adopted. </w:t>
      </w:r>
      <w:hyperlink r:id="rId9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ckad7tn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. </w:t>
      </w:r>
    </w:p>
    <w:p w14:paraId="52942B41" w14:textId="36105D72" w:rsidR="0003556F" w:rsidRPr="002B4E1C" w:rsidRDefault="0003556F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Understanding and Addressing Extremism Teach-Out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University of Michigan, Michigan, USA (April 2021)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194C4870" w14:textId="43DA15B1" w:rsidR="0003556F" w:rsidRPr="002B4E1C" w:rsidRDefault="0003556F" w:rsidP="00083F48">
      <w:pPr>
        <w:pStyle w:val="Default"/>
        <w:numPr>
          <w:ilvl w:val="1"/>
          <w:numId w:val="1"/>
        </w:numPr>
        <w:spacing w:after="240" w:line="276" w:lineRule="auto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Course </w:t>
      </w:r>
      <w:r w:rsidR="006D6BB0" w:rsidRPr="002B4E1C">
        <w:rPr>
          <w:rFonts w:asciiTheme="minorHAnsi" w:hAnsiTheme="minorHAnsi" w:cstheme="minorHAnsi"/>
          <w:iCs/>
          <w:sz w:val="20"/>
          <w:szCs w:val="20"/>
          <w:lang w:val="en-GB"/>
        </w:rPr>
        <w:t>covered the history of international and domestic terrorism, as well as current issues related to online radicalism, disinformation, political polarization, conspiracy theories, a</w:t>
      </w:r>
      <w:r w:rsidR="00657665" w:rsidRPr="002B4E1C">
        <w:rPr>
          <w:rFonts w:asciiTheme="minorHAnsi" w:hAnsiTheme="minorHAnsi" w:cstheme="minorHAnsi"/>
          <w:iCs/>
          <w:sz w:val="20"/>
          <w:szCs w:val="20"/>
          <w:lang w:val="en-GB"/>
        </w:rPr>
        <w:t>nd recent examples of extremism</w:t>
      </w:r>
      <w:r w:rsidR="006D6BB0"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. </w:t>
      </w:r>
      <w:hyperlink r:id="rId10" w:history="1">
        <w:r w:rsidR="006D6BB0"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l3l34u0</w:t>
        </w:r>
      </w:hyperlink>
      <w:r w:rsidR="006D6BB0"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6FE22331" w14:textId="52AF177F" w:rsidR="008F1AB0" w:rsidRPr="002B4E1C" w:rsidRDefault="00E70E5C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Risk Management in the Global</w:t>
      </w:r>
      <w:r w:rsidR="009C5165"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 Economy</w:t>
      </w:r>
      <w:r w:rsidR="0032269F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</w:t>
      </w:r>
      <w:r w:rsidR="008F1AB0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issued by </w:t>
      </w:r>
      <w:r w:rsidR="009C5165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SOAS University of London,</w:t>
      </w:r>
      <w:r w:rsidR="008F1AB0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 xml:space="preserve"> London, UK (April 2021)</w:t>
      </w:r>
      <w:r w:rsidR="008F1AB0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67836CF9" w14:textId="51CC4FCD" w:rsidR="009C5165" w:rsidRPr="002B4E1C" w:rsidRDefault="009C5165" w:rsidP="00083F48">
      <w:pPr>
        <w:pStyle w:val="Default"/>
        <w:numPr>
          <w:ilvl w:val="1"/>
          <w:numId w:val="1"/>
        </w:numPr>
        <w:spacing w:after="240" w:line="276" w:lineRule="auto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Course examined the core practices of risk management, with topics including the main functions of finance and risk management; forms of financial investment; hedging risk using financial derivatives; and applying risk management in the financial and non-financial sectors.</w:t>
      </w:r>
      <w:r w:rsidRPr="002B4E1C">
        <w:rPr>
          <w:rFonts w:asciiTheme="minorHAnsi" w:hAnsiTheme="minorHAnsi" w:cstheme="minorHAnsi"/>
        </w:rPr>
        <w:t xml:space="preserve"> </w:t>
      </w:r>
      <w:hyperlink r:id="rId11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d781sh8</w:t>
        </w:r>
      </w:hyperlink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28459304" w14:textId="4E8DDB30" w:rsidR="0095646D" w:rsidRPr="002B4E1C" w:rsidRDefault="0095646D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Drafting and Negotiating Commercial Contracts: A guide to contract law for non-lawyers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, issued by</w:t>
      </w:r>
      <w:r w:rsidRPr="002B4E1C">
        <w:rPr>
          <w:rFonts w:asciiTheme="minorHAnsi" w:hAnsiTheme="minorHAnsi" w:cstheme="minorHAnsi"/>
        </w:rPr>
        <w:t xml:space="preserve">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College of Law, Australia (April 2021)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24FCF16E" w14:textId="12213554" w:rsidR="005C4706" w:rsidRPr="002B4E1C" w:rsidRDefault="009A1D2E" w:rsidP="009E47FB">
      <w:pPr>
        <w:pStyle w:val="Default"/>
        <w:numPr>
          <w:ilvl w:val="1"/>
          <w:numId w:val="1"/>
        </w:numPr>
        <w:spacing w:after="240" w:line="276" w:lineRule="auto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Course </w:t>
      </w: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focused on developing the key knowledge and skill required by professionals when negotiating and drafting commercial contracts that involve parties, laws or businesses. </w:t>
      </w:r>
      <w:hyperlink r:id="rId12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uaya4jz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16C6D5EA" w14:textId="4C632031" w:rsidR="005C4706" w:rsidRPr="002B4E1C" w:rsidRDefault="005C4706" w:rsidP="009E47FB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Agriculture, Economics and Nature,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 </w:t>
      </w: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issued by</w:t>
      </w:r>
      <w:r w:rsidRPr="002B4E1C">
        <w:rPr>
          <w:rFonts w:asciiTheme="minorHAnsi" w:hAnsiTheme="minorHAnsi" w:cstheme="minorHAnsi"/>
          <w:i/>
          <w:iCs/>
          <w:sz w:val="20"/>
          <w:szCs w:val="20"/>
          <w:lang w:val="en-GB"/>
        </w:rPr>
        <w:t xml:space="preserve"> University of Western Australia, Perth, Australia (April 2021)</w:t>
      </w: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4B6F840E" w14:textId="0774E680" w:rsidR="000F4E69" w:rsidRPr="002B4E1C" w:rsidRDefault="000F4E69" w:rsidP="00A20C57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explored key economic principles that helps to make sense of the changes that have occurred in agriculture and understand why different agricultural economic decisions have been made. </w:t>
      </w:r>
      <w:hyperlink r:id="rId13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g9ymkhc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149C889B" w14:textId="01052A29" w:rsidR="00A20C57" w:rsidRPr="002B4E1C" w:rsidRDefault="009C282B" w:rsidP="00F0290D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Sustainable Development in Humanitarian Action</w:t>
      </w:r>
      <w:r w:rsidR="00A20C57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="00CF6925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International Federation of Red Cross and Red Crescent Societies (IFRC) and International Committee of the Red Cross (ICRC)</w:t>
      </w:r>
      <w:r w:rsidR="00A20C57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 xml:space="preserve"> (</w:t>
      </w:r>
      <w:r w:rsidR="00CF6925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May</w:t>
      </w:r>
      <w:r w:rsidR="00A20C57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 xml:space="preserve"> 2021)</w:t>
      </w:r>
      <w:r w:rsidR="00A20C57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62C66641" w14:textId="3F9D8AA1" w:rsidR="009E47FB" w:rsidRPr="002B4E1C" w:rsidRDefault="009E47FB" w:rsidP="00587A0C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explored how sustainable development principles can be incorporated into humanitarian organizations. </w:t>
      </w:r>
      <w:hyperlink r:id="rId14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50h1ub5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2DC12ECB" w14:textId="67A94784" w:rsidR="00587A0C" w:rsidRPr="002B4E1C" w:rsidRDefault="006B7632" w:rsidP="00474AE4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Migration, </w:t>
      </w:r>
      <w:proofErr w:type="spellStart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Mobilities</w:t>
      </w:r>
      <w:proofErr w:type="spellEnd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 and Citizenship</w:t>
      </w:r>
      <w:r w:rsidR="00587A0C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="00474AE4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University of Bristol, Bristol, UK</w:t>
      </w:r>
      <w:r w:rsidR="00474AE4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 </w:t>
      </w:r>
      <w:r w:rsidR="00587A0C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(April 2021)</w:t>
      </w:r>
      <w:r w:rsidR="00587A0C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7BD8348F" w14:textId="7F1F74FF" w:rsidR="006D60A7" w:rsidRPr="002B4E1C" w:rsidRDefault="00DF597A" w:rsidP="006D60A7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covered contemporary human movements within their historical context, the current global situation of COVID-19, as well as the relation of race and racism to migration. </w:t>
      </w:r>
      <w:hyperlink r:id="rId15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jcngn2j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2FBA6999" w14:textId="77777777" w:rsidR="00572FC0" w:rsidRPr="002B4E1C" w:rsidRDefault="00572FC0" w:rsidP="00572FC0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The Ideal of Self-Governance: Public Policy </w:t>
      </w:r>
      <w:proofErr w:type="gramStart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Beyond</w:t>
      </w:r>
      <w:proofErr w:type="gramEnd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 Markets and States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King's College London, London, UK (May 2021)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5399467C" w14:textId="35F0110C" w:rsidR="00572FC0" w:rsidRPr="002B4E1C" w:rsidRDefault="00572FC0" w:rsidP="00572FC0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explored the foundations of self-governance as an approach to public policy beyond markets and states, focusing on key concepts, case studies and normative questions around public entrepreneurship, co-production and </w:t>
      </w:r>
      <w:proofErr w:type="spellStart"/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polycentricity</w:t>
      </w:r>
      <w:proofErr w:type="spellEnd"/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. </w:t>
      </w:r>
      <w:hyperlink r:id="rId16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82l2rxp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p w14:paraId="12235B30" w14:textId="77777777" w:rsidR="00D83E96" w:rsidRPr="002B4E1C" w:rsidRDefault="00D83E96" w:rsidP="00D83E96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Population 10 Billion: Researching Global Issues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University of Sheffield, Sheffield, UK (May 2021)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716DF2A3" w14:textId="77777777" w:rsidR="00D83E96" w:rsidRPr="002B4E1C" w:rsidRDefault="00D83E96" w:rsidP="00D83E96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lastRenderedPageBreak/>
        <w:t xml:space="preserve">Course explored how interdisciplinary research is vital for responding to the connectedness of issues caused by a growing population and the wide variety of methods, knowledge, and skills that are needed to respond to them. </w:t>
      </w:r>
      <w:hyperlink r:id="rId17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38xb7yu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. </w:t>
      </w:r>
    </w:p>
    <w:p w14:paraId="7CDC3E8B" w14:textId="0821C623" w:rsidR="006D60A7" w:rsidRPr="002B4E1C" w:rsidRDefault="00F67D25" w:rsidP="00F67D25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What is International Development</w:t>
      </w:r>
      <w:proofErr w:type="gramStart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?</w:t>
      </w:r>
      <w:r w:rsidR="006D60A7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,</w:t>
      </w:r>
      <w:proofErr w:type="gramEnd"/>
      <w:r w:rsidR="006D60A7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 xml:space="preserve">University of East Anglia, East Anglia, UK </w:t>
      </w:r>
      <w:r w:rsidR="006D60A7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(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July 2020</w:t>
      </w:r>
      <w:r w:rsidR="006D60A7"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)</w:t>
      </w:r>
      <w:r w:rsidR="006D60A7"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74090AC3" w14:textId="7CB82BB7" w:rsidR="00F67D25" w:rsidRPr="002B4E1C" w:rsidRDefault="006D60A7" w:rsidP="00F67D25">
      <w:pPr>
        <w:pStyle w:val="ListParagraph"/>
        <w:numPr>
          <w:ilvl w:val="1"/>
          <w:numId w:val="1"/>
        </w:numPr>
        <w:spacing w:after="240"/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Course</w:t>
      </w:r>
      <w:r w:rsidR="00F67D25"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 used Nairobi, the capital city of Kenya, as a case study to provide an introduction to the key ideas, concepts and debates around the study of international development. </w:t>
      </w:r>
      <w:hyperlink r:id="rId18" w:history="1">
        <w:r w:rsidR="00F67D25"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4nkyor0</w:t>
        </w:r>
      </w:hyperlink>
      <w:r w:rsidR="00F67D25" w:rsidRPr="002B4E1C">
        <w:rPr>
          <w:rFonts w:asciiTheme="minorHAnsi" w:hAnsiTheme="minorHAnsi" w:cstheme="minorHAnsi"/>
          <w:iCs/>
          <w:sz w:val="20"/>
          <w:szCs w:val="20"/>
          <w:lang w:val="en-GB"/>
        </w:rPr>
        <w:t>,</w:t>
      </w:r>
    </w:p>
    <w:p w14:paraId="6F69BCEB" w14:textId="656CAD71" w:rsidR="003B5581" w:rsidRPr="002B4E1C" w:rsidRDefault="003B5581" w:rsidP="003B5581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Global Prosperity </w:t>
      </w:r>
      <w:proofErr w:type="gramStart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>Beyond</w:t>
      </w:r>
      <w:proofErr w:type="gramEnd"/>
      <w:r w:rsidRPr="002B4E1C">
        <w:rPr>
          <w:rFonts w:asciiTheme="minorHAnsi" w:hAnsiTheme="minorHAnsi" w:cstheme="minorHAnsi"/>
          <w:b/>
          <w:iCs/>
          <w:color w:val="auto"/>
          <w:sz w:val="20"/>
          <w:szCs w:val="20"/>
          <w:lang w:val="en-GB"/>
        </w:rPr>
        <w:t xml:space="preserve"> GDP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 xml:space="preserve">, issued by </w:t>
      </w:r>
      <w:r w:rsidRPr="002B4E1C">
        <w:rPr>
          <w:rFonts w:asciiTheme="minorHAnsi" w:hAnsiTheme="minorHAnsi" w:cstheme="minorHAnsi"/>
          <w:i/>
          <w:iCs/>
          <w:color w:val="auto"/>
          <w:sz w:val="20"/>
          <w:szCs w:val="20"/>
          <w:lang w:val="en-GB"/>
        </w:rPr>
        <w:t>University College London, London, UK (June 2020)</w:t>
      </w:r>
      <w:r w:rsidRPr="002B4E1C">
        <w:rPr>
          <w:rFonts w:asciiTheme="minorHAnsi" w:hAnsiTheme="minorHAnsi" w:cstheme="minorHAnsi"/>
          <w:iCs/>
          <w:color w:val="auto"/>
          <w:sz w:val="20"/>
          <w:szCs w:val="20"/>
          <w:lang w:val="en-GB"/>
        </w:rPr>
        <w:t>.</w:t>
      </w:r>
    </w:p>
    <w:p w14:paraId="24CA383D" w14:textId="337616A6" w:rsidR="006D60A7" w:rsidRPr="002B4E1C" w:rsidRDefault="00A74669" w:rsidP="00A74669">
      <w:pPr>
        <w:pStyle w:val="ListParagraph"/>
        <w:numPr>
          <w:ilvl w:val="1"/>
          <w:numId w:val="1"/>
        </w:numPr>
        <w:rPr>
          <w:rFonts w:asciiTheme="minorHAnsi" w:hAnsiTheme="minorHAnsi" w:cstheme="minorHAnsi"/>
          <w:iCs/>
          <w:sz w:val="20"/>
          <w:szCs w:val="20"/>
          <w:lang w:val="en-GB"/>
        </w:rPr>
      </w:pPr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 xml:space="preserve">Course explored the origin of Gross Domestic Product (GDP) and the impacts of defining societal success in primarily economic terms in the present and future. </w:t>
      </w:r>
      <w:hyperlink r:id="rId19" w:history="1">
        <w:r w:rsidRPr="002B4E1C">
          <w:rPr>
            <w:rStyle w:val="Hyperlink"/>
            <w:rFonts w:asciiTheme="minorHAnsi" w:hAnsiTheme="minorHAnsi" w:cstheme="minorHAnsi"/>
            <w:iCs/>
            <w:sz w:val="20"/>
            <w:szCs w:val="20"/>
            <w:lang w:val="en-GB"/>
          </w:rPr>
          <w:t>https://www.futurelearn.com/certificates/uwcp1f8</w:t>
        </w:r>
      </w:hyperlink>
      <w:r w:rsidRPr="002B4E1C">
        <w:rPr>
          <w:rFonts w:asciiTheme="minorHAnsi" w:hAnsiTheme="minorHAnsi" w:cstheme="minorHAnsi"/>
          <w:iCs/>
          <w:sz w:val="20"/>
          <w:szCs w:val="20"/>
          <w:lang w:val="en-GB"/>
        </w:rPr>
        <w:t>.</w:t>
      </w:r>
    </w:p>
    <w:sectPr w:rsidR="006D60A7" w:rsidRPr="002B4E1C" w:rsidSect="00D72FCA">
      <w:headerReference w:type="default" r:id="rId20"/>
      <w:footerReference w:type="default" r:id="rId21"/>
      <w:pgSz w:w="12240" w:h="15840" w:code="1"/>
      <w:pgMar w:top="504" w:right="504" w:bottom="504" w:left="504" w:header="317" w:footer="27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3807D1" w14:textId="77777777" w:rsidR="0016283D" w:rsidRDefault="0016283D" w:rsidP="008E7A3B">
      <w:r>
        <w:separator/>
      </w:r>
    </w:p>
  </w:endnote>
  <w:endnote w:type="continuationSeparator" w:id="0">
    <w:p w14:paraId="504A742D" w14:textId="77777777" w:rsidR="0016283D" w:rsidRDefault="0016283D" w:rsidP="008E7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aramond" w:hAnsi="Garamond"/>
        <w:sz w:val="18"/>
        <w:szCs w:val="18"/>
      </w:rPr>
      <w:id w:val="-467289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FC9A08" w14:textId="56A79DC1" w:rsidR="00B83C4D" w:rsidRPr="00B83C4D" w:rsidRDefault="00B83C4D">
        <w:pPr>
          <w:pStyle w:val="Footer"/>
          <w:jc w:val="center"/>
          <w:rPr>
            <w:rFonts w:ascii="Garamond" w:hAnsi="Garamond"/>
            <w:sz w:val="18"/>
            <w:szCs w:val="18"/>
          </w:rPr>
        </w:pPr>
        <w:r w:rsidRPr="00B83C4D">
          <w:rPr>
            <w:rFonts w:ascii="Garamond" w:hAnsi="Garamond"/>
            <w:sz w:val="18"/>
            <w:szCs w:val="18"/>
          </w:rPr>
          <w:fldChar w:fldCharType="begin"/>
        </w:r>
        <w:r w:rsidRPr="00B83C4D">
          <w:rPr>
            <w:rFonts w:ascii="Garamond" w:hAnsi="Garamond"/>
            <w:sz w:val="18"/>
            <w:szCs w:val="18"/>
          </w:rPr>
          <w:instrText xml:space="preserve"> PAGE   \* MERGEFORMAT </w:instrText>
        </w:r>
        <w:r w:rsidRPr="00B83C4D">
          <w:rPr>
            <w:rFonts w:ascii="Garamond" w:hAnsi="Garamond"/>
            <w:sz w:val="18"/>
            <w:szCs w:val="18"/>
          </w:rPr>
          <w:fldChar w:fldCharType="separate"/>
        </w:r>
        <w:r w:rsidR="00631B4F">
          <w:rPr>
            <w:rFonts w:ascii="Garamond" w:hAnsi="Garamond"/>
            <w:noProof/>
            <w:sz w:val="18"/>
            <w:szCs w:val="18"/>
          </w:rPr>
          <w:t>2</w:t>
        </w:r>
        <w:r w:rsidRPr="00B83C4D">
          <w:rPr>
            <w:rFonts w:ascii="Garamond" w:hAnsi="Garamond"/>
            <w:noProof/>
            <w:sz w:val="18"/>
            <w:szCs w:val="18"/>
          </w:rPr>
          <w:fldChar w:fldCharType="end"/>
        </w:r>
      </w:p>
    </w:sdtContent>
  </w:sdt>
  <w:p w14:paraId="14702317" w14:textId="77777777" w:rsidR="00856C97" w:rsidRDefault="00856C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503C4B" w14:textId="77777777" w:rsidR="0016283D" w:rsidRDefault="0016283D" w:rsidP="008E7A3B">
      <w:r>
        <w:separator/>
      </w:r>
    </w:p>
  </w:footnote>
  <w:footnote w:type="continuationSeparator" w:id="0">
    <w:p w14:paraId="710055A0" w14:textId="77777777" w:rsidR="0016283D" w:rsidRDefault="0016283D" w:rsidP="008E7A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DFAFC" w14:textId="77777777" w:rsidR="00856C97" w:rsidRPr="000C51C9" w:rsidRDefault="00856C97" w:rsidP="00386773">
    <w:pPr>
      <w:spacing w:after="160"/>
      <w:jc w:val="center"/>
      <w:rPr>
        <w:rFonts w:ascii="Calibri" w:hAnsi="Calibri"/>
        <w:sz w:val="21"/>
        <w:szCs w:val="21"/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B858A0"/>
    <w:multiLevelType w:val="hybridMultilevel"/>
    <w:tmpl w:val="7E46DB92"/>
    <w:lvl w:ilvl="0" w:tplc="26D05C02">
      <w:numFmt w:val="bullet"/>
      <w:lvlText w:val=""/>
      <w:lvlJc w:val="left"/>
      <w:pPr>
        <w:ind w:left="427" w:hanging="22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39725B68">
      <w:numFmt w:val="bullet"/>
      <w:lvlText w:val=""/>
      <w:lvlJc w:val="left"/>
      <w:pPr>
        <w:ind w:left="4119" w:hanging="22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37DA2C3A">
      <w:numFmt w:val="bullet"/>
      <w:lvlText w:val="•"/>
      <w:lvlJc w:val="left"/>
      <w:pPr>
        <w:ind w:left="4568" w:hanging="221"/>
      </w:pPr>
      <w:rPr>
        <w:rFonts w:hint="default"/>
        <w:lang w:val="en-US" w:eastAsia="en-US" w:bidi="ar-SA"/>
      </w:rPr>
    </w:lvl>
    <w:lvl w:ilvl="3" w:tplc="2408C964">
      <w:numFmt w:val="bullet"/>
      <w:lvlText w:val="•"/>
      <w:lvlJc w:val="left"/>
      <w:pPr>
        <w:ind w:left="5016" w:hanging="221"/>
      </w:pPr>
      <w:rPr>
        <w:rFonts w:hint="default"/>
        <w:lang w:val="en-US" w:eastAsia="en-US" w:bidi="ar-SA"/>
      </w:rPr>
    </w:lvl>
    <w:lvl w:ilvl="4" w:tplc="754A3A8A">
      <w:numFmt w:val="bullet"/>
      <w:lvlText w:val="•"/>
      <w:lvlJc w:val="left"/>
      <w:pPr>
        <w:ind w:left="5464" w:hanging="221"/>
      </w:pPr>
      <w:rPr>
        <w:rFonts w:hint="default"/>
        <w:lang w:val="en-US" w:eastAsia="en-US" w:bidi="ar-SA"/>
      </w:rPr>
    </w:lvl>
    <w:lvl w:ilvl="5" w:tplc="25687DD6">
      <w:numFmt w:val="bullet"/>
      <w:lvlText w:val="•"/>
      <w:lvlJc w:val="left"/>
      <w:pPr>
        <w:ind w:left="5912" w:hanging="221"/>
      </w:pPr>
      <w:rPr>
        <w:rFonts w:hint="default"/>
        <w:lang w:val="en-US" w:eastAsia="en-US" w:bidi="ar-SA"/>
      </w:rPr>
    </w:lvl>
    <w:lvl w:ilvl="6" w:tplc="0E3430E4">
      <w:numFmt w:val="bullet"/>
      <w:lvlText w:val="•"/>
      <w:lvlJc w:val="left"/>
      <w:pPr>
        <w:ind w:left="6361" w:hanging="221"/>
      </w:pPr>
      <w:rPr>
        <w:rFonts w:hint="default"/>
        <w:lang w:val="en-US" w:eastAsia="en-US" w:bidi="ar-SA"/>
      </w:rPr>
    </w:lvl>
    <w:lvl w:ilvl="7" w:tplc="0B54D52C">
      <w:numFmt w:val="bullet"/>
      <w:lvlText w:val="•"/>
      <w:lvlJc w:val="left"/>
      <w:pPr>
        <w:ind w:left="6809" w:hanging="221"/>
      </w:pPr>
      <w:rPr>
        <w:rFonts w:hint="default"/>
        <w:lang w:val="en-US" w:eastAsia="en-US" w:bidi="ar-SA"/>
      </w:rPr>
    </w:lvl>
    <w:lvl w:ilvl="8" w:tplc="B21A140C">
      <w:numFmt w:val="bullet"/>
      <w:lvlText w:val="•"/>
      <w:lvlJc w:val="left"/>
      <w:pPr>
        <w:ind w:left="7257" w:hanging="221"/>
      </w:pPr>
      <w:rPr>
        <w:rFonts w:hint="default"/>
        <w:lang w:val="en-US" w:eastAsia="en-US" w:bidi="ar-SA"/>
      </w:rPr>
    </w:lvl>
  </w:abstractNum>
  <w:abstractNum w:abstractNumId="1" w15:restartNumberingAfterBreak="0">
    <w:nsid w:val="2FA87B2C"/>
    <w:multiLevelType w:val="hybridMultilevel"/>
    <w:tmpl w:val="202814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76A3E"/>
    <w:multiLevelType w:val="hybridMultilevel"/>
    <w:tmpl w:val="CF847768"/>
    <w:lvl w:ilvl="0" w:tplc="B5C61470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06170"/>
    <w:multiLevelType w:val="hybridMultilevel"/>
    <w:tmpl w:val="A1689D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0D568">
      <w:start w:val="1"/>
      <w:numFmt w:val="bullet"/>
      <w:suff w:val="space"/>
      <w:lvlText w:val="o"/>
      <w:lvlJc w:val="left"/>
      <w:pPr>
        <w:ind w:left="567" w:hanging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17F19"/>
    <w:multiLevelType w:val="hybridMultilevel"/>
    <w:tmpl w:val="73BA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06EA4"/>
    <w:multiLevelType w:val="hybridMultilevel"/>
    <w:tmpl w:val="A67A2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DUwNLO0MLSwMDBX0lEKTi0uzszPAykwNKkFACbvQEotAAAA"/>
  </w:docVars>
  <w:rsids>
    <w:rsidRoot w:val="00A761DA"/>
    <w:rsid w:val="00000807"/>
    <w:rsid w:val="00001321"/>
    <w:rsid w:val="00001E23"/>
    <w:rsid w:val="00001E95"/>
    <w:rsid w:val="00003186"/>
    <w:rsid w:val="0000415D"/>
    <w:rsid w:val="000048F9"/>
    <w:rsid w:val="00004BA6"/>
    <w:rsid w:val="00005A4A"/>
    <w:rsid w:val="00006600"/>
    <w:rsid w:val="00006E0B"/>
    <w:rsid w:val="00006E4A"/>
    <w:rsid w:val="00006EA5"/>
    <w:rsid w:val="00007FC6"/>
    <w:rsid w:val="0001080D"/>
    <w:rsid w:val="00010C90"/>
    <w:rsid w:val="00010CCF"/>
    <w:rsid w:val="0001146B"/>
    <w:rsid w:val="00011516"/>
    <w:rsid w:val="000124A1"/>
    <w:rsid w:val="00012C83"/>
    <w:rsid w:val="000133D7"/>
    <w:rsid w:val="00013431"/>
    <w:rsid w:val="000144C2"/>
    <w:rsid w:val="000155DD"/>
    <w:rsid w:val="0001602A"/>
    <w:rsid w:val="00020EE8"/>
    <w:rsid w:val="0002104D"/>
    <w:rsid w:val="00021366"/>
    <w:rsid w:val="000213C6"/>
    <w:rsid w:val="0002389E"/>
    <w:rsid w:val="000245E4"/>
    <w:rsid w:val="00024B89"/>
    <w:rsid w:val="000250F7"/>
    <w:rsid w:val="00025225"/>
    <w:rsid w:val="000278CC"/>
    <w:rsid w:val="00027DFB"/>
    <w:rsid w:val="00030F28"/>
    <w:rsid w:val="00031770"/>
    <w:rsid w:val="0003245D"/>
    <w:rsid w:val="00033D5F"/>
    <w:rsid w:val="00034EB3"/>
    <w:rsid w:val="0003556F"/>
    <w:rsid w:val="000359EA"/>
    <w:rsid w:val="0003605C"/>
    <w:rsid w:val="0003680C"/>
    <w:rsid w:val="00037234"/>
    <w:rsid w:val="00040320"/>
    <w:rsid w:val="0004061B"/>
    <w:rsid w:val="000422B2"/>
    <w:rsid w:val="00042449"/>
    <w:rsid w:val="0004245E"/>
    <w:rsid w:val="000431AF"/>
    <w:rsid w:val="00043768"/>
    <w:rsid w:val="00043C28"/>
    <w:rsid w:val="00044964"/>
    <w:rsid w:val="00044C5C"/>
    <w:rsid w:val="000450B8"/>
    <w:rsid w:val="000457FE"/>
    <w:rsid w:val="000466E2"/>
    <w:rsid w:val="00047BC9"/>
    <w:rsid w:val="00051ADD"/>
    <w:rsid w:val="000526AA"/>
    <w:rsid w:val="000532A4"/>
    <w:rsid w:val="000538DC"/>
    <w:rsid w:val="00053B60"/>
    <w:rsid w:val="00053DDE"/>
    <w:rsid w:val="00054F2B"/>
    <w:rsid w:val="00054F5D"/>
    <w:rsid w:val="00055213"/>
    <w:rsid w:val="00055393"/>
    <w:rsid w:val="00056A13"/>
    <w:rsid w:val="0006027F"/>
    <w:rsid w:val="00060877"/>
    <w:rsid w:val="00061897"/>
    <w:rsid w:val="00063A69"/>
    <w:rsid w:val="00063D5A"/>
    <w:rsid w:val="00066056"/>
    <w:rsid w:val="000661E5"/>
    <w:rsid w:val="00066715"/>
    <w:rsid w:val="00066A0C"/>
    <w:rsid w:val="00070447"/>
    <w:rsid w:val="00071141"/>
    <w:rsid w:val="000715F7"/>
    <w:rsid w:val="000720F4"/>
    <w:rsid w:val="000723F1"/>
    <w:rsid w:val="00072415"/>
    <w:rsid w:val="00072BEF"/>
    <w:rsid w:val="00072C81"/>
    <w:rsid w:val="00074517"/>
    <w:rsid w:val="00074F7C"/>
    <w:rsid w:val="00075C14"/>
    <w:rsid w:val="00076063"/>
    <w:rsid w:val="00076B71"/>
    <w:rsid w:val="00076B8F"/>
    <w:rsid w:val="00080818"/>
    <w:rsid w:val="00082480"/>
    <w:rsid w:val="000839A0"/>
    <w:rsid w:val="00083F48"/>
    <w:rsid w:val="00084831"/>
    <w:rsid w:val="00084EF1"/>
    <w:rsid w:val="00086832"/>
    <w:rsid w:val="00086F92"/>
    <w:rsid w:val="00087DA0"/>
    <w:rsid w:val="00087E7D"/>
    <w:rsid w:val="0009077A"/>
    <w:rsid w:val="0009176F"/>
    <w:rsid w:val="00092335"/>
    <w:rsid w:val="00092618"/>
    <w:rsid w:val="00095BEB"/>
    <w:rsid w:val="00096696"/>
    <w:rsid w:val="000A287C"/>
    <w:rsid w:val="000A299F"/>
    <w:rsid w:val="000A53C6"/>
    <w:rsid w:val="000A6545"/>
    <w:rsid w:val="000A6987"/>
    <w:rsid w:val="000A6FCE"/>
    <w:rsid w:val="000A7BAD"/>
    <w:rsid w:val="000B0310"/>
    <w:rsid w:val="000B043A"/>
    <w:rsid w:val="000B0787"/>
    <w:rsid w:val="000B1E6F"/>
    <w:rsid w:val="000B20DD"/>
    <w:rsid w:val="000B2389"/>
    <w:rsid w:val="000B276C"/>
    <w:rsid w:val="000B2ABB"/>
    <w:rsid w:val="000B2B91"/>
    <w:rsid w:val="000B377B"/>
    <w:rsid w:val="000B3E13"/>
    <w:rsid w:val="000B3F33"/>
    <w:rsid w:val="000B48E3"/>
    <w:rsid w:val="000B5FDC"/>
    <w:rsid w:val="000B61CD"/>
    <w:rsid w:val="000B726C"/>
    <w:rsid w:val="000C0B35"/>
    <w:rsid w:val="000C1414"/>
    <w:rsid w:val="000C3A39"/>
    <w:rsid w:val="000C3D8D"/>
    <w:rsid w:val="000C3E3C"/>
    <w:rsid w:val="000C4C99"/>
    <w:rsid w:val="000C4EC4"/>
    <w:rsid w:val="000C51C9"/>
    <w:rsid w:val="000C52E6"/>
    <w:rsid w:val="000C597C"/>
    <w:rsid w:val="000C599D"/>
    <w:rsid w:val="000C6F10"/>
    <w:rsid w:val="000D1E7D"/>
    <w:rsid w:val="000D1E93"/>
    <w:rsid w:val="000D347D"/>
    <w:rsid w:val="000D3604"/>
    <w:rsid w:val="000D51A1"/>
    <w:rsid w:val="000D59D9"/>
    <w:rsid w:val="000D5D54"/>
    <w:rsid w:val="000D61C5"/>
    <w:rsid w:val="000D6B37"/>
    <w:rsid w:val="000D7168"/>
    <w:rsid w:val="000D7630"/>
    <w:rsid w:val="000D7936"/>
    <w:rsid w:val="000D7A98"/>
    <w:rsid w:val="000D7DE2"/>
    <w:rsid w:val="000E022A"/>
    <w:rsid w:val="000E024A"/>
    <w:rsid w:val="000E2618"/>
    <w:rsid w:val="000E3047"/>
    <w:rsid w:val="000E3ACC"/>
    <w:rsid w:val="000E5212"/>
    <w:rsid w:val="000E537F"/>
    <w:rsid w:val="000E633D"/>
    <w:rsid w:val="000E716B"/>
    <w:rsid w:val="000E7786"/>
    <w:rsid w:val="000E7F4B"/>
    <w:rsid w:val="000F0428"/>
    <w:rsid w:val="000F0558"/>
    <w:rsid w:val="000F083A"/>
    <w:rsid w:val="000F0C96"/>
    <w:rsid w:val="000F23C4"/>
    <w:rsid w:val="000F26F2"/>
    <w:rsid w:val="000F2F5B"/>
    <w:rsid w:val="000F3350"/>
    <w:rsid w:val="000F38B7"/>
    <w:rsid w:val="000F39CF"/>
    <w:rsid w:val="000F4578"/>
    <w:rsid w:val="000F46CF"/>
    <w:rsid w:val="000F4E69"/>
    <w:rsid w:val="000F51E5"/>
    <w:rsid w:val="000F5CE4"/>
    <w:rsid w:val="000F7FFE"/>
    <w:rsid w:val="00100437"/>
    <w:rsid w:val="00101144"/>
    <w:rsid w:val="0010233B"/>
    <w:rsid w:val="00102806"/>
    <w:rsid w:val="00102D39"/>
    <w:rsid w:val="00103261"/>
    <w:rsid w:val="00103E7F"/>
    <w:rsid w:val="0010403B"/>
    <w:rsid w:val="0010434A"/>
    <w:rsid w:val="0010518E"/>
    <w:rsid w:val="001051CD"/>
    <w:rsid w:val="00105442"/>
    <w:rsid w:val="0010691C"/>
    <w:rsid w:val="00107EC8"/>
    <w:rsid w:val="00111259"/>
    <w:rsid w:val="00111D7C"/>
    <w:rsid w:val="00112384"/>
    <w:rsid w:val="00112AE2"/>
    <w:rsid w:val="001130DB"/>
    <w:rsid w:val="001133FB"/>
    <w:rsid w:val="00113D70"/>
    <w:rsid w:val="00114769"/>
    <w:rsid w:val="00114AA5"/>
    <w:rsid w:val="00114DC8"/>
    <w:rsid w:val="00115676"/>
    <w:rsid w:val="00115931"/>
    <w:rsid w:val="001171A1"/>
    <w:rsid w:val="00117EA2"/>
    <w:rsid w:val="00120461"/>
    <w:rsid w:val="00121768"/>
    <w:rsid w:val="00123BDB"/>
    <w:rsid w:val="001242BD"/>
    <w:rsid w:val="00125D96"/>
    <w:rsid w:val="00126230"/>
    <w:rsid w:val="00126BB2"/>
    <w:rsid w:val="00131962"/>
    <w:rsid w:val="00132656"/>
    <w:rsid w:val="001326CB"/>
    <w:rsid w:val="00133E6E"/>
    <w:rsid w:val="0013469C"/>
    <w:rsid w:val="001348A8"/>
    <w:rsid w:val="00134D77"/>
    <w:rsid w:val="00135988"/>
    <w:rsid w:val="00136094"/>
    <w:rsid w:val="001364CA"/>
    <w:rsid w:val="001364DB"/>
    <w:rsid w:val="0013671A"/>
    <w:rsid w:val="0013700C"/>
    <w:rsid w:val="00140BBB"/>
    <w:rsid w:val="00140D4F"/>
    <w:rsid w:val="001419B9"/>
    <w:rsid w:val="001434B5"/>
    <w:rsid w:val="00143E48"/>
    <w:rsid w:val="00146339"/>
    <w:rsid w:val="001479F6"/>
    <w:rsid w:val="00151672"/>
    <w:rsid w:val="00151706"/>
    <w:rsid w:val="00151955"/>
    <w:rsid w:val="001519FD"/>
    <w:rsid w:val="00151C54"/>
    <w:rsid w:val="001527A5"/>
    <w:rsid w:val="001534F8"/>
    <w:rsid w:val="00154B1B"/>
    <w:rsid w:val="00154FF7"/>
    <w:rsid w:val="00155A43"/>
    <w:rsid w:val="00156792"/>
    <w:rsid w:val="00157B6F"/>
    <w:rsid w:val="00157DBE"/>
    <w:rsid w:val="001609EA"/>
    <w:rsid w:val="00160A1D"/>
    <w:rsid w:val="0016184A"/>
    <w:rsid w:val="001621EC"/>
    <w:rsid w:val="0016283D"/>
    <w:rsid w:val="00164132"/>
    <w:rsid w:val="0016443C"/>
    <w:rsid w:val="00164E4A"/>
    <w:rsid w:val="001653E3"/>
    <w:rsid w:val="0016724D"/>
    <w:rsid w:val="0017053E"/>
    <w:rsid w:val="001709EC"/>
    <w:rsid w:val="00170A90"/>
    <w:rsid w:val="00171625"/>
    <w:rsid w:val="00171E3C"/>
    <w:rsid w:val="00172377"/>
    <w:rsid w:val="001724DF"/>
    <w:rsid w:val="00174DC9"/>
    <w:rsid w:val="001754F3"/>
    <w:rsid w:val="001767EA"/>
    <w:rsid w:val="00176C2E"/>
    <w:rsid w:val="00181D17"/>
    <w:rsid w:val="00181EDE"/>
    <w:rsid w:val="001830E7"/>
    <w:rsid w:val="0018426B"/>
    <w:rsid w:val="00184659"/>
    <w:rsid w:val="0018492E"/>
    <w:rsid w:val="00185963"/>
    <w:rsid w:val="001861C7"/>
    <w:rsid w:val="00186D3F"/>
    <w:rsid w:val="00186EFF"/>
    <w:rsid w:val="00187955"/>
    <w:rsid w:val="001900FC"/>
    <w:rsid w:val="001907D5"/>
    <w:rsid w:val="00192378"/>
    <w:rsid w:val="00192421"/>
    <w:rsid w:val="00192E43"/>
    <w:rsid w:val="00193657"/>
    <w:rsid w:val="0019381E"/>
    <w:rsid w:val="00195D1F"/>
    <w:rsid w:val="0019683B"/>
    <w:rsid w:val="00197AE3"/>
    <w:rsid w:val="001A0031"/>
    <w:rsid w:val="001A1C40"/>
    <w:rsid w:val="001A2657"/>
    <w:rsid w:val="001A2C24"/>
    <w:rsid w:val="001A331E"/>
    <w:rsid w:val="001A36D5"/>
    <w:rsid w:val="001A6BD0"/>
    <w:rsid w:val="001B0766"/>
    <w:rsid w:val="001B11E9"/>
    <w:rsid w:val="001B1537"/>
    <w:rsid w:val="001B1E7B"/>
    <w:rsid w:val="001B26F9"/>
    <w:rsid w:val="001B2C55"/>
    <w:rsid w:val="001B2D7E"/>
    <w:rsid w:val="001B4C46"/>
    <w:rsid w:val="001B4D06"/>
    <w:rsid w:val="001B6687"/>
    <w:rsid w:val="001B7C2F"/>
    <w:rsid w:val="001C1BEE"/>
    <w:rsid w:val="001C28CC"/>
    <w:rsid w:val="001C3546"/>
    <w:rsid w:val="001C38D3"/>
    <w:rsid w:val="001C3953"/>
    <w:rsid w:val="001C531E"/>
    <w:rsid w:val="001C5913"/>
    <w:rsid w:val="001C6222"/>
    <w:rsid w:val="001C6752"/>
    <w:rsid w:val="001C7222"/>
    <w:rsid w:val="001C724F"/>
    <w:rsid w:val="001C7FE5"/>
    <w:rsid w:val="001D18CD"/>
    <w:rsid w:val="001D1BBD"/>
    <w:rsid w:val="001D1CE7"/>
    <w:rsid w:val="001D1DE4"/>
    <w:rsid w:val="001D23DE"/>
    <w:rsid w:val="001D3041"/>
    <w:rsid w:val="001D3714"/>
    <w:rsid w:val="001D3BBE"/>
    <w:rsid w:val="001D3D91"/>
    <w:rsid w:val="001D4C84"/>
    <w:rsid w:val="001D61FD"/>
    <w:rsid w:val="001D62A6"/>
    <w:rsid w:val="001D653A"/>
    <w:rsid w:val="001D6E4C"/>
    <w:rsid w:val="001E0944"/>
    <w:rsid w:val="001E275F"/>
    <w:rsid w:val="001E297C"/>
    <w:rsid w:val="001E3817"/>
    <w:rsid w:val="001E406F"/>
    <w:rsid w:val="001E4C9A"/>
    <w:rsid w:val="001E5B00"/>
    <w:rsid w:val="001E720F"/>
    <w:rsid w:val="001F085D"/>
    <w:rsid w:val="001F0DEC"/>
    <w:rsid w:val="001F0EEF"/>
    <w:rsid w:val="001F0F6A"/>
    <w:rsid w:val="001F24E3"/>
    <w:rsid w:val="001F39C6"/>
    <w:rsid w:val="001F3F89"/>
    <w:rsid w:val="001F3F96"/>
    <w:rsid w:val="001F4A31"/>
    <w:rsid w:val="001F4B90"/>
    <w:rsid w:val="001F61E3"/>
    <w:rsid w:val="001F6FFF"/>
    <w:rsid w:val="001F7AF5"/>
    <w:rsid w:val="002000A6"/>
    <w:rsid w:val="00200A63"/>
    <w:rsid w:val="00200A6C"/>
    <w:rsid w:val="00200E0C"/>
    <w:rsid w:val="00201443"/>
    <w:rsid w:val="00201681"/>
    <w:rsid w:val="002017A5"/>
    <w:rsid w:val="00201EA3"/>
    <w:rsid w:val="002024CB"/>
    <w:rsid w:val="00202812"/>
    <w:rsid w:val="00202C68"/>
    <w:rsid w:val="002035FC"/>
    <w:rsid w:val="00204082"/>
    <w:rsid w:val="0020578A"/>
    <w:rsid w:val="00205DBE"/>
    <w:rsid w:val="0020716C"/>
    <w:rsid w:val="00207C7E"/>
    <w:rsid w:val="0021088F"/>
    <w:rsid w:val="00210BE6"/>
    <w:rsid w:val="0021109F"/>
    <w:rsid w:val="00211365"/>
    <w:rsid w:val="00212C0C"/>
    <w:rsid w:val="00213E5D"/>
    <w:rsid w:val="00214678"/>
    <w:rsid w:val="002156A4"/>
    <w:rsid w:val="00215D50"/>
    <w:rsid w:val="002176A6"/>
    <w:rsid w:val="00217BCA"/>
    <w:rsid w:val="002205FC"/>
    <w:rsid w:val="00220A09"/>
    <w:rsid w:val="00221331"/>
    <w:rsid w:val="00223E0F"/>
    <w:rsid w:val="0022415F"/>
    <w:rsid w:val="0022426B"/>
    <w:rsid w:val="002253F1"/>
    <w:rsid w:val="00225B5E"/>
    <w:rsid w:val="002266F5"/>
    <w:rsid w:val="00226F8B"/>
    <w:rsid w:val="002270E5"/>
    <w:rsid w:val="00230F25"/>
    <w:rsid w:val="002312FC"/>
    <w:rsid w:val="0023181E"/>
    <w:rsid w:val="00233ED7"/>
    <w:rsid w:val="002341CB"/>
    <w:rsid w:val="0023533F"/>
    <w:rsid w:val="00235690"/>
    <w:rsid w:val="00235ED3"/>
    <w:rsid w:val="0023665E"/>
    <w:rsid w:val="00236829"/>
    <w:rsid w:val="0024019E"/>
    <w:rsid w:val="00240B34"/>
    <w:rsid w:val="00240DEC"/>
    <w:rsid w:val="0024431E"/>
    <w:rsid w:val="002447EF"/>
    <w:rsid w:val="00244E1E"/>
    <w:rsid w:val="00247C3A"/>
    <w:rsid w:val="002517CD"/>
    <w:rsid w:val="002518D3"/>
    <w:rsid w:val="00251E44"/>
    <w:rsid w:val="00252B14"/>
    <w:rsid w:val="00253D80"/>
    <w:rsid w:val="00255720"/>
    <w:rsid w:val="002559DD"/>
    <w:rsid w:val="00255B97"/>
    <w:rsid w:val="00255EE8"/>
    <w:rsid w:val="00255F25"/>
    <w:rsid w:val="002562D9"/>
    <w:rsid w:val="002563CC"/>
    <w:rsid w:val="0025671B"/>
    <w:rsid w:val="00256EE2"/>
    <w:rsid w:val="00260426"/>
    <w:rsid w:val="002608B7"/>
    <w:rsid w:val="0026145A"/>
    <w:rsid w:val="002616C1"/>
    <w:rsid w:val="00264A1C"/>
    <w:rsid w:val="002660EB"/>
    <w:rsid w:val="00266844"/>
    <w:rsid w:val="00266BCA"/>
    <w:rsid w:val="002673B4"/>
    <w:rsid w:val="00270A72"/>
    <w:rsid w:val="002714B9"/>
    <w:rsid w:val="002715B6"/>
    <w:rsid w:val="00273F50"/>
    <w:rsid w:val="0027401A"/>
    <w:rsid w:val="0027496C"/>
    <w:rsid w:val="00274A6B"/>
    <w:rsid w:val="00274A7D"/>
    <w:rsid w:val="00274F3C"/>
    <w:rsid w:val="0027561B"/>
    <w:rsid w:val="00275B7D"/>
    <w:rsid w:val="0027680F"/>
    <w:rsid w:val="00276ADA"/>
    <w:rsid w:val="00276C75"/>
    <w:rsid w:val="00277392"/>
    <w:rsid w:val="002779BE"/>
    <w:rsid w:val="002779F8"/>
    <w:rsid w:val="002803D4"/>
    <w:rsid w:val="00281194"/>
    <w:rsid w:val="002825DD"/>
    <w:rsid w:val="00282674"/>
    <w:rsid w:val="00282970"/>
    <w:rsid w:val="00283177"/>
    <w:rsid w:val="0028377A"/>
    <w:rsid w:val="00283B22"/>
    <w:rsid w:val="0028410F"/>
    <w:rsid w:val="002845E9"/>
    <w:rsid w:val="0028553A"/>
    <w:rsid w:val="002862AD"/>
    <w:rsid w:val="00287641"/>
    <w:rsid w:val="00287730"/>
    <w:rsid w:val="00290000"/>
    <w:rsid w:val="00290E03"/>
    <w:rsid w:val="00291D36"/>
    <w:rsid w:val="002923F4"/>
    <w:rsid w:val="00292DED"/>
    <w:rsid w:val="002938F9"/>
    <w:rsid w:val="00293C1D"/>
    <w:rsid w:val="00293C87"/>
    <w:rsid w:val="00293EB0"/>
    <w:rsid w:val="00294FEF"/>
    <w:rsid w:val="00296583"/>
    <w:rsid w:val="00296EF7"/>
    <w:rsid w:val="002974EC"/>
    <w:rsid w:val="00297967"/>
    <w:rsid w:val="002A0E0F"/>
    <w:rsid w:val="002A10A8"/>
    <w:rsid w:val="002A11EB"/>
    <w:rsid w:val="002A13F4"/>
    <w:rsid w:val="002A1C6E"/>
    <w:rsid w:val="002A239D"/>
    <w:rsid w:val="002A2E43"/>
    <w:rsid w:val="002A3895"/>
    <w:rsid w:val="002A45F7"/>
    <w:rsid w:val="002A58E0"/>
    <w:rsid w:val="002A66CF"/>
    <w:rsid w:val="002A6B4D"/>
    <w:rsid w:val="002A7060"/>
    <w:rsid w:val="002A7110"/>
    <w:rsid w:val="002B2C0F"/>
    <w:rsid w:val="002B2F51"/>
    <w:rsid w:val="002B3232"/>
    <w:rsid w:val="002B4E1C"/>
    <w:rsid w:val="002B57A3"/>
    <w:rsid w:val="002B5961"/>
    <w:rsid w:val="002B5975"/>
    <w:rsid w:val="002B5BE2"/>
    <w:rsid w:val="002B6400"/>
    <w:rsid w:val="002B6A35"/>
    <w:rsid w:val="002B6D08"/>
    <w:rsid w:val="002C0DBF"/>
    <w:rsid w:val="002C11EB"/>
    <w:rsid w:val="002C1317"/>
    <w:rsid w:val="002C2373"/>
    <w:rsid w:val="002C2CF6"/>
    <w:rsid w:val="002C3C17"/>
    <w:rsid w:val="002C5269"/>
    <w:rsid w:val="002C5D33"/>
    <w:rsid w:val="002C5F0C"/>
    <w:rsid w:val="002C641A"/>
    <w:rsid w:val="002C6E2E"/>
    <w:rsid w:val="002C755D"/>
    <w:rsid w:val="002C7F53"/>
    <w:rsid w:val="002D08C0"/>
    <w:rsid w:val="002D0B77"/>
    <w:rsid w:val="002D1158"/>
    <w:rsid w:val="002D1EA1"/>
    <w:rsid w:val="002D29AE"/>
    <w:rsid w:val="002D29D1"/>
    <w:rsid w:val="002D2BFC"/>
    <w:rsid w:val="002D2F71"/>
    <w:rsid w:val="002D5322"/>
    <w:rsid w:val="002D5DD2"/>
    <w:rsid w:val="002D5FAB"/>
    <w:rsid w:val="002D69E9"/>
    <w:rsid w:val="002D7B6B"/>
    <w:rsid w:val="002E0029"/>
    <w:rsid w:val="002E00EB"/>
    <w:rsid w:val="002E02C3"/>
    <w:rsid w:val="002E26B8"/>
    <w:rsid w:val="002E2A3B"/>
    <w:rsid w:val="002E2AB9"/>
    <w:rsid w:val="002E2BE8"/>
    <w:rsid w:val="002E35C3"/>
    <w:rsid w:val="002E3FAE"/>
    <w:rsid w:val="002E4021"/>
    <w:rsid w:val="002E413E"/>
    <w:rsid w:val="002E4683"/>
    <w:rsid w:val="002E4CAF"/>
    <w:rsid w:val="002E54BC"/>
    <w:rsid w:val="002E55C7"/>
    <w:rsid w:val="002E5F20"/>
    <w:rsid w:val="002E67DE"/>
    <w:rsid w:val="002E75FD"/>
    <w:rsid w:val="002F03FD"/>
    <w:rsid w:val="002F0CF0"/>
    <w:rsid w:val="002F0D38"/>
    <w:rsid w:val="002F12CA"/>
    <w:rsid w:val="002F20C1"/>
    <w:rsid w:val="002F3104"/>
    <w:rsid w:val="002F3A87"/>
    <w:rsid w:val="002F427E"/>
    <w:rsid w:val="002F4465"/>
    <w:rsid w:val="002F4924"/>
    <w:rsid w:val="002F4B78"/>
    <w:rsid w:val="002F57FE"/>
    <w:rsid w:val="002F77FD"/>
    <w:rsid w:val="002F78B1"/>
    <w:rsid w:val="00300DA4"/>
    <w:rsid w:val="00300EEA"/>
    <w:rsid w:val="003013A8"/>
    <w:rsid w:val="00301CDD"/>
    <w:rsid w:val="00301F42"/>
    <w:rsid w:val="00302411"/>
    <w:rsid w:val="00302557"/>
    <w:rsid w:val="00305421"/>
    <w:rsid w:val="003062EB"/>
    <w:rsid w:val="00306FEB"/>
    <w:rsid w:val="00310F74"/>
    <w:rsid w:val="0031102B"/>
    <w:rsid w:val="003119E7"/>
    <w:rsid w:val="00311B39"/>
    <w:rsid w:val="003120D0"/>
    <w:rsid w:val="00312F2D"/>
    <w:rsid w:val="00313E8F"/>
    <w:rsid w:val="00314548"/>
    <w:rsid w:val="00314C69"/>
    <w:rsid w:val="00315057"/>
    <w:rsid w:val="00315610"/>
    <w:rsid w:val="00315C68"/>
    <w:rsid w:val="00316152"/>
    <w:rsid w:val="00316573"/>
    <w:rsid w:val="00316901"/>
    <w:rsid w:val="00316DC5"/>
    <w:rsid w:val="00317A0E"/>
    <w:rsid w:val="00317AE9"/>
    <w:rsid w:val="00320CDA"/>
    <w:rsid w:val="00321A3E"/>
    <w:rsid w:val="00321B05"/>
    <w:rsid w:val="00322264"/>
    <w:rsid w:val="0032269F"/>
    <w:rsid w:val="0032334E"/>
    <w:rsid w:val="003237C7"/>
    <w:rsid w:val="0032465A"/>
    <w:rsid w:val="003258EE"/>
    <w:rsid w:val="00325C9B"/>
    <w:rsid w:val="003268EE"/>
    <w:rsid w:val="00326B46"/>
    <w:rsid w:val="00326DB6"/>
    <w:rsid w:val="003271B7"/>
    <w:rsid w:val="0032751B"/>
    <w:rsid w:val="00327BBD"/>
    <w:rsid w:val="00327EFC"/>
    <w:rsid w:val="00330225"/>
    <w:rsid w:val="003305BC"/>
    <w:rsid w:val="00330782"/>
    <w:rsid w:val="00330AA1"/>
    <w:rsid w:val="00330BA5"/>
    <w:rsid w:val="00332175"/>
    <w:rsid w:val="00335707"/>
    <w:rsid w:val="00336AC6"/>
    <w:rsid w:val="00340C3E"/>
    <w:rsid w:val="00343069"/>
    <w:rsid w:val="003435B5"/>
    <w:rsid w:val="0034360A"/>
    <w:rsid w:val="00345CB1"/>
    <w:rsid w:val="00346440"/>
    <w:rsid w:val="0034674D"/>
    <w:rsid w:val="00346987"/>
    <w:rsid w:val="00346D8F"/>
    <w:rsid w:val="00346E25"/>
    <w:rsid w:val="00347C47"/>
    <w:rsid w:val="00350A9C"/>
    <w:rsid w:val="003511E6"/>
    <w:rsid w:val="00351363"/>
    <w:rsid w:val="00351A3E"/>
    <w:rsid w:val="00352A13"/>
    <w:rsid w:val="0035445A"/>
    <w:rsid w:val="00354839"/>
    <w:rsid w:val="00354AC2"/>
    <w:rsid w:val="0035641B"/>
    <w:rsid w:val="003565EE"/>
    <w:rsid w:val="0035688D"/>
    <w:rsid w:val="003571B6"/>
    <w:rsid w:val="00357B00"/>
    <w:rsid w:val="00360AFC"/>
    <w:rsid w:val="00360B79"/>
    <w:rsid w:val="003610D3"/>
    <w:rsid w:val="00361825"/>
    <w:rsid w:val="00362728"/>
    <w:rsid w:val="00363C13"/>
    <w:rsid w:val="00363F60"/>
    <w:rsid w:val="0036410A"/>
    <w:rsid w:val="00364C88"/>
    <w:rsid w:val="00365BE4"/>
    <w:rsid w:val="003715BE"/>
    <w:rsid w:val="0037384C"/>
    <w:rsid w:val="00374A5C"/>
    <w:rsid w:val="00374F4C"/>
    <w:rsid w:val="00375404"/>
    <w:rsid w:val="0037558A"/>
    <w:rsid w:val="00375696"/>
    <w:rsid w:val="003760AF"/>
    <w:rsid w:val="00376418"/>
    <w:rsid w:val="00377114"/>
    <w:rsid w:val="00377A76"/>
    <w:rsid w:val="00377EBB"/>
    <w:rsid w:val="0038006D"/>
    <w:rsid w:val="003806E9"/>
    <w:rsid w:val="00381321"/>
    <w:rsid w:val="00381B54"/>
    <w:rsid w:val="00381B7F"/>
    <w:rsid w:val="00381CE4"/>
    <w:rsid w:val="003839D7"/>
    <w:rsid w:val="00383AA2"/>
    <w:rsid w:val="00383E97"/>
    <w:rsid w:val="003841C1"/>
    <w:rsid w:val="003844F2"/>
    <w:rsid w:val="00384584"/>
    <w:rsid w:val="0038474D"/>
    <w:rsid w:val="00384DFC"/>
    <w:rsid w:val="00385518"/>
    <w:rsid w:val="00385797"/>
    <w:rsid w:val="00385A3F"/>
    <w:rsid w:val="00385AFD"/>
    <w:rsid w:val="00386164"/>
    <w:rsid w:val="00386773"/>
    <w:rsid w:val="0038680D"/>
    <w:rsid w:val="00387029"/>
    <w:rsid w:val="003876A6"/>
    <w:rsid w:val="00387C1E"/>
    <w:rsid w:val="00387F4C"/>
    <w:rsid w:val="00391CA8"/>
    <w:rsid w:val="00392400"/>
    <w:rsid w:val="0039321C"/>
    <w:rsid w:val="00393696"/>
    <w:rsid w:val="00393983"/>
    <w:rsid w:val="00394E96"/>
    <w:rsid w:val="0039506C"/>
    <w:rsid w:val="003954A2"/>
    <w:rsid w:val="003959E8"/>
    <w:rsid w:val="00396597"/>
    <w:rsid w:val="00396A8E"/>
    <w:rsid w:val="003976BF"/>
    <w:rsid w:val="003A05FE"/>
    <w:rsid w:val="003A0E20"/>
    <w:rsid w:val="003A0EEF"/>
    <w:rsid w:val="003A15DA"/>
    <w:rsid w:val="003A2F6C"/>
    <w:rsid w:val="003A434D"/>
    <w:rsid w:val="003A5059"/>
    <w:rsid w:val="003A5A2C"/>
    <w:rsid w:val="003A5D51"/>
    <w:rsid w:val="003A6554"/>
    <w:rsid w:val="003A6B87"/>
    <w:rsid w:val="003A6C92"/>
    <w:rsid w:val="003B00A8"/>
    <w:rsid w:val="003B17FC"/>
    <w:rsid w:val="003B19EA"/>
    <w:rsid w:val="003B3019"/>
    <w:rsid w:val="003B3890"/>
    <w:rsid w:val="003B3AC0"/>
    <w:rsid w:val="003B3C83"/>
    <w:rsid w:val="003B4C5C"/>
    <w:rsid w:val="003B50AB"/>
    <w:rsid w:val="003B5136"/>
    <w:rsid w:val="003B52DD"/>
    <w:rsid w:val="003B5581"/>
    <w:rsid w:val="003B5759"/>
    <w:rsid w:val="003B599D"/>
    <w:rsid w:val="003B67AD"/>
    <w:rsid w:val="003B6826"/>
    <w:rsid w:val="003B6966"/>
    <w:rsid w:val="003B7AB5"/>
    <w:rsid w:val="003C0214"/>
    <w:rsid w:val="003C38F1"/>
    <w:rsid w:val="003C4181"/>
    <w:rsid w:val="003C5277"/>
    <w:rsid w:val="003C5B69"/>
    <w:rsid w:val="003C78D0"/>
    <w:rsid w:val="003C7E02"/>
    <w:rsid w:val="003D05C0"/>
    <w:rsid w:val="003D1082"/>
    <w:rsid w:val="003D12B5"/>
    <w:rsid w:val="003D1BBE"/>
    <w:rsid w:val="003D20FF"/>
    <w:rsid w:val="003D2C7C"/>
    <w:rsid w:val="003D2F6F"/>
    <w:rsid w:val="003D32AB"/>
    <w:rsid w:val="003D387D"/>
    <w:rsid w:val="003D3A14"/>
    <w:rsid w:val="003D3E8D"/>
    <w:rsid w:val="003D5003"/>
    <w:rsid w:val="003D5455"/>
    <w:rsid w:val="003D5EB3"/>
    <w:rsid w:val="003D6B1F"/>
    <w:rsid w:val="003D6F28"/>
    <w:rsid w:val="003E09FE"/>
    <w:rsid w:val="003E143C"/>
    <w:rsid w:val="003E1560"/>
    <w:rsid w:val="003E15B2"/>
    <w:rsid w:val="003E16D2"/>
    <w:rsid w:val="003E2AF3"/>
    <w:rsid w:val="003E34BE"/>
    <w:rsid w:val="003E40CB"/>
    <w:rsid w:val="003E555E"/>
    <w:rsid w:val="003E5D57"/>
    <w:rsid w:val="003E6089"/>
    <w:rsid w:val="003E6171"/>
    <w:rsid w:val="003E6F3D"/>
    <w:rsid w:val="003E7276"/>
    <w:rsid w:val="003E74D0"/>
    <w:rsid w:val="003E7B18"/>
    <w:rsid w:val="003F0802"/>
    <w:rsid w:val="003F166D"/>
    <w:rsid w:val="003F17ED"/>
    <w:rsid w:val="003F1A22"/>
    <w:rsid w:val="003F1A39"/>
    <w:rsid w:val="003F1D34"/>
    <w:rsid w:val="003F209B"/>
    <w:rsid w:val="003F2BB7"/>
    <w:rsid w:val="003F356A"/>
    <w:rsid w:val="003F3607"/>
    <w:rsid w:val="003F36F1"/>
    <w:rsid w:val="003F56E2"/>
    <w:rsid w:val="003F57CB"/>
    <w:rsid w:val="003F69B4"/>
    <w:rsid w:val="003F704B"/>
    <w:rsid w:val="003F7246"/>
    <w:rsid w:val="0040067A"/>
    <w:rsid w:val="00401994"/>
    <w:rsid w:val="00401C76"/>
    <w:rsid w:val="00401D21"/>
    <w:rsid w:val="00402A79"/>
    <w:rsid w:val="00402EBC"/>
    <w:rsid w:val="00403739"/>
    <w:rsid w:val="00404796"/>
    <w:rsid w:val="00404822"/>
    <w:rsid w:val="0040512C"/>
    <w:rsid w:val="0040566A"/>
    <w:rsid w:val="0040571A"/>
    <w:rsid w:val="00405D4B"/>
    <w:rsid w:val="00405FAA"/>
    <w:rsid w:val="004064AA"/>
    <w:rsid w:val="004075A2"/>
    <w:rsid w:val="0041001A"/>
    <w:rsid w:val="004114AA"/>
    <w:rsid w:val="00411666"/>
    <w:rsid w:val="00411AB2"/>
    <w:rsid w:val="004125A4"/>
    <w:rsid w:val="00412A79"/>
    <w:rsid w:val="00412C96"/>
    <w:rsid w:val="00413390"/>
    <w:rsid w:val="00413C71"/>
    <w:rsid w:val="00414036"/>
    <w:rsid w:val="00414687"/>
    <w:rsid w:val="004151D8"/>
    <w:rsid w:val="0041564B"/>
    <w:rsid w:val="00415E71"/>
    <w:rsid w:val="0041652B"/>
    <w:rsid w:val="00416DCB"/>
    <w:rsid w:val="004177F5"/>
    <w:rsid w:val="00420976"/>
    <w:rsid w:val="0042188F"/>
    <w:rsid w:val="00421909"/>
    <w:rsid w:val="00421ADA"/>
    <w:rsid w:val="004229B6"/>
    <w:rsid w:val="00423810"/>
    <w:rsid w:val="00423E43"/>
    <w:rsid w:val="004244C7"/>
    <w:rsid w:val="00425B57"/>
    <w:rsid w:val="004262CE"/>
    <w:rsid w:val="00427507"/>
    <w:rsid w:val="0042779A"/>
    <w:rsid w:val="00427966"/>
    <w:rsid w:val="00430C9D"/>
    <w:rsid w:val="0043248B"/>
    <w:rsid w:val="00432DCA"/>
    <w:rsid w:val="00433195"/>
    <w:rsid w:val="004332A6"/>
    <w:rsid w:val="004345A3"/>
    <w:rsid w:val="00435194"/>
    <w:rsid w:val="00435411"/>
    <w:rsid w:val="00436138"/>
    <w:rsid w:val="004362E1"/>
    <w:rsid w:val="00436551"/>
    <w:rsid w:val="00442399"/>
    <w:rsid w:val="0044270B"/>
    <w:rsid w:val="00442B42"/>
    <w:rsid w:val="00444279"/>
    <w:rsid w:val="0044505B"/>
    <w:rsid w:val="00445F98"/>
    <w:rsid w:val="004464CA"/>
    <w:rsid w:val="00447318"/>
    <w:rsid w:val="00447E3B"/>
    <w:rsid w:val="00451015"/>
    <w:rsid w:val="00456EB0"/>
    <w:rsid w:val="00457639"/>
    <w:rsid w:val="004610A1"/>
    <w:rsid w:val="00461AFA"/>
    <w:rsid w:val="00461B08"/>
    <w:rsid w:val="0046227F"/>
    <w:rsid w:val="004623FB"/>
    <w:rsid w:val="00462469"/>
    <w:rsid w:val="00463F72"/>
    <w:rsid w:val="00464113"/>
    <w:rsid w:val="004646EE"/>
    <w:rsid w:val="00465345"/>
    <w:rsid w:val="00466BD0"/>
    <w:rsid w:val="00467794"/>
    <w:rsid w:val="004700A7"/>
    <w:rsid w:val="004706AD"/>
    <w:rsid w:val="00470FCB"/>
    <w:rsid w:val="004716BD"/>
    <w:rsid w:val="004720E2"/>
    <w:rsid w:val="0047277B"/>
    <w:rsid w:val="00473523"/>
    <w:rsid w:val="004742C8"/>
    <w:rsid w:val="004747A3"/>
    <w:rsid w:val="00474AE4"/>
    <w:rsid w:val="00474F28"/>
    <w:rsid w:val="004753B0"/>
    <w:rsid w:val="004760AB"/>
    <w:rsid w:val="004760D2"/>
    <w:rsid w:val="0047632E"/>
    <w:rsid w:val="00481B53"/>
    <w:rsid w:val="00481E50"/>
    <w:rsid w:val="00481EAA"/>
    <w:rsid w:val="00482939"/>
    <w:rsid w:val="00484432"/>
    <w:rsid w:val="0048456D"/>
    <w:rsid w:val="00484C9E"/>
    <w:rsid w:val="00485A3B"/>
    <w:rsid w:val="00486E4D"/>
    <w:rsid w:val="004877A5"/>
    <w:rsid w:val="004879EE"/>
    <w:rsid w:val="004907C2"/>
    <w:rsid w:val="004919E1"/>
    <w:rsid w:val="00492399"/>
    <w:rsid w:val="00492C67"/>
    <w:rsid w:val="00493235"/>
    <w:rsid w:val="00493CC7"/>
    <w:rsid w:val="004952FA"/>
    <w:rsid w:val="004953F8"/>
    <w:rsid w:val="004966B4"/>
    <w:rsid w:val="004A26DE"/>
    <w:rsid w:val="004A2CB1"/>
    <w:rsid w:val="004A37D8"/>
    <w:rsid w:val="004A44B1"/>
    <w:rsid w:val="004A4CDE"/>
    <w:rsid w:val="004A5659"/>
    <w:rsid w:val="004A628A"/>
    <w:rsid w:val="004A65DD"/>
    <w:rsid w:val="004A6CD7"/>
    <w:rsid w:val="004A6F75"/>
    <w:rsid w:val="004A7071"/>
    <w:rsid w:val="004A71E8"/>
    <w:rsid w:val="004A7CD4"/>
    <w:rsid w:val="004B11F1"/>
    <w:rsid w:val="004B15F9"/>
    <w:rsid w:val="004B172E"/>
    <w:rsid w:val="004B1FC4"/>
    <w:rsid w:val="004B2116"/>
    <w:rsid w:val="004B2295"/>
    <w:rsid w:val="004B2A8F"/>
    <w:rsid w:val="004B4619"/>
    <w:rsid w:val="004B558B"/>
    <w:rsid w:val="004B61F1"/>
    <w:rsid w:val="004B6268"/>
    <w:rsid w:val="004B6418"/>
    <w:rsid w:val="004C03E8"/>
    <w:rsid w:val="004C12FA"/>
    <w:rsid w:val="004C138C"/>
    <w:rsid w:val="004C18A3"/>
    <w:rsid w:val="004C3900"/>
    <w:rsid w:val="004C44B6"/>
    <w:rsid w:val="004C498F"/>
    <w:rsid w:val="004C4EF6"/>
    <w:rsid w:val="004D03A5"/>
    <w:rsid w:val="004D0984"/>
    <w:rsid w:val="004D194C"/>
    <w:rsid w:val="004D1A43"/>
    <w:rsid w:val="004D2376"/>
    <w:rsid w:val="004D2F14"/>
    <w:rsid w:val="004D4DFD"/>
    <w:rsid w:val="004D5987"/>
    <w:rsid w:val="004D6212"/>
    <w:rsid w:val="004D7BC6"/>
    <w:rsid w:val="004D7F0B"/>
    <w:rsid w:val="004E0E5D"/>
    <w:rsid w:val="004E3774"/>
    <w:rsid w:val="004E37CD"/>
    <w:rsid w:val="004E3B71"/>
    <w:rsid w:val="004E4D38"/>
    <w:rsid w:val="004E4F72"/>
    <w:rsid w:val="004E5428"/>
    <w:rsid w:val="004E7738"/>
    <w:rsid w:val="004F019E"/>
    <w:rsid w:val="004F0842"/>
    <w:rsid w:val="004F0B90"/>
    <w:rsid w:val="004F1FDE"/>
    <w:rsid w:val="004F229C"/>
    <w:rsid w:val="004F2A01"/>
    <w:rsid w:val="004F301C"/>
    <w:rsid w:val="004F37A5"/>
    <w:rsid w:val="004F4E00"/>
    <w:rsid w:val="004F5342"/>
    <w:rsid w:val="004F6678"/>
    <w:rsid w:val="004F6A66"/>
    <w:rsid w:val="004F6BEB"/>
    <w:rsid w:val="004F70B8"/>
    <w:rsid w:val="004F7865"/>
    <w:rsid w:val="004F7C86"/>
    <w:rsid w:val="00500109"/>
    <w:rsid w:val="00500C85"/>
    <w:rsid w:val="00501221"/>
    <w:rsid w:val="005019C6"/>
    <w:rsid w:val="005028F0"/>
    <w:rsid w:val="005030C5"/>
    <w:rsid w:val="005030F0"/>
    <w:rsid w:val="005030F7"/>
    <w:rsid w:val="00503730"/>
    <w:rsid w:val="005037A7"/>
    <w:rsid w:val="00503E95"/>
    <w:rsid w:val="005049C6"/>
    <w:rsid w:val="005055E4"/>
    <w:rsid w:val="005056A8"/>
    <w:rsid w:val="00506F51"/>
    <w:rsid w:val="00507323"/>
    <w:rsid w:val="0050772D"/>
    <w:rsid w:val="00507D45"/>
    <w:rsid w:val="00507D64"/>
    <w:rsid w:val="00510DCB"/>
    <w:rsid w:val="00511A78"/>
    <w:rsid w:val="00511F33"/>
    <w:rsid w:val="005123C0"/>
    <w:rsid w:val="00513419"/>
    <w:rsid w:val="00514291"/>
    <w:rsid w:val="00514840"/>
    <w:rsid w:val="00514CFD"/>
    <w:rsid w:val="00514F50"/>
    <w:rsid w:val="00516023"/>
    <w:rsid w:val="005160F9"/>
    <w:rsid w:val="005161CA"/>
    <w:rsid w:val="00516366"/>
    <w:rsid w:val="0051697C"/>
    <w:rsid w:val="00516B79"/>
    <w:rsid w:val="00517FBB"/>
    <w:rsid w:val="00520176"/>
    <w:rsid w:val="00520332"/>
    <w:rsid w:val="0052099A"/>
    <w:rsid w:val="00521AAC"/>
    <w:rsid w:val="00522D32"/>
    <w:rsid w:val="00523CDF"/>
    <w:rsid w:val="00523FCF"/>
    <w:rsid w:val="0052547F"/>
    <w:rsid w:val="00525741"/>
    <w:rsid w:val="00525F00"/>
    <w:rsid w:val="00525F06"/>
    <w:rsid w:val="00526D27"/>
    <w:rsid w:val="00526FC6"/>
    <w:rsid w:val="00527107"/>
    <w:rsid w:val="0052742F"/>
    <w:rsid w:val="0053150F"/>
    <w:rsid w:val="005315D7"/>
    <w:rsid w:val="0053179A"/>
    <w:rsid w:val="00531867"/>
    <w:rsid w:val="0053229A"/>
    <w:rsid w:val="005339ED"/>
    <w:rsid w:val="00533D08"/>
    <w:rsid w:val="00533F2E"/>
    <w:rsid w:val="00534952"/>
    <w:rsid w:val="00534C0A"/>
    <w:rsid w:val="00537592"/>
    <w:rsid w:val="0054177C"/>
    <w:rsid w:val="00541D1F"/>
    <w:rsid w:val="00543123"/>
    <w:rsid w:val="00544361"/>
    <w:rsid w:val="00545045"/>
    <w:rsid w:val="005459E8"/>
    <w:rsid w:val="005462E7"/>
    <w:rsid w:val="00546D0A"/>
    <w:rsid w:val="005471C5"/>
    <w:rsid w:val="0055009E"/>
    <w:rsid w:val="00550675"/>
    <w:rsid w:val="00550C71"/>
    <w:rsid w:val="005513A1"/>
    <w:rsid w:val="0055183F"/>
    <w:rsid w:val="00551B1B"/>
    <w:rsid w:val="005529E7"/>
    <w:rsid w:val="00552A1B"/>
    <w:rsid w:val="005536EA"/>
    <w:rsid w:val="00554818"/>
    <w:rsid w:val="00555AB5"/>
    <w:rsid w:val="00555FB2"/>
    <w:rsid w:val="005566C6"/>
    <w:rsid w:val="005567FE"/>
    <w:rsid w:val="00556BA5"/>
    <w:rsid w:val="00557544"/>
    <w:rsid w:val="00557D18"/>
    <w:rsid w:val="00560E11"/>
    <w:rsid w:val="00561209"/>
    <w:rsid w:val="00561292"/>
    <w:rsid w:val="0056249C"/>
    <w:rsid w:val="005636E7"/>
    <w:rsid w:val="00563C37"/>
    <w:rsid w:val="00564B6F"/>
    <w:rsid w:val="00565112"/>
    <w:rsid w:val="00567138"/>
    <w:rsid w:val="0056753A"/>
    <w:rsid w:val="0056796C"/>
    <w:rsid w:val="00567F0F"/>
    <w:rsid w:val="00570165"/>
    <w:rsid w:val="00571321"/>
    <w:rsid w:val="0057157B"/>
    <w:rsid w:val="00572A69"/>
    <w:rsid w:val="00572FC0"/>
    <w:rsid w:val="00575E89"/>
    <w:rsid w:val="00575F16"/>
    <w:rsid w:val="0057630A"/>
    <w:rsid w:val="005776AD"/>
    <w:rsid w:val="0058129D"/>
    <w:rsid w:val="00582218"/>
    <w:rsid w:val="00582553"/>
    <w:rsid w:val="00582D6D"/>
    <w:rsid w:val="00583922"/>
    <w:rsid w:val="005845E7"/>
    <w:rsid w:val="0058520E"/>
    <w:rsid w:val="005859C0"/>
    <w:rsid w:val="00586F5D"/>
    <w:rsid w:val="00587961"/>
    <w:rsid w:val="00587A0C"/>
    <w:rsid w:val="005905B2"/>
    <w:rsid w:val="0059218B"/>
    <w:rsid w:val="00592761"/>
    <w:rsid w:val="005930B0"/>
    <w:rsid w:val="0059362E"/>
    <w:rsid w:val="00593F4F"/>
    <w:rsid w:val="005940BA"/>
    <w:rsid w:val="00594F13"/>
    <w:rsid w:val="005958F7"/>
    <w:rsid w:val="00595C8A"/>
    <w:rsid w:val="00595F8F"/>
    <w:rsid w:val="00596D84"/>
    <w:rsid w:val="005977C4"/>
    <w:rsid w:val="005A139E"/>
    <w:rsid w:val="005A22EB"/>
    <w:rsid w:val="005A2858"/>
    <w:rsid w:val="005A3587"/>
    <w:rsid w:val="005A4174"/>
    <w:rsid w:val="005A48CF"/>
    <w:rsid w:val="005A4C97"/>
    <w:rsid w:val="005A525A"/>
    <w:rsid w:val="005B10EF"/>
    <w:rsid w:val="005B1B15"/>
    <w:rsid w:val="005B21F0"/>
    <w:rsid w:val="005B4E43"/>
    <w:rsid w:val="005B567B"/>
    <w:rsid w:val="005B5E72"/>
    <w:rsid w:val="005B6029"/>
    <w:rsid w:val="005B6487"/>
    <w:rsid w:val="005B6709"/>
    <w:rsid w:val="005C0DB0"/>
    <w:rsid w:val="005C102F"/>
    <w:rsid w:val="005C1B80"/>
    <w:rsid w:val="005C25BD"/>
    <w:rsid w:val="005C2E20"/>
    <w:rsid w:val="005C308B"/>
    <w:rsid w:val="005C419A"/>
    <w:rsid w:val="005C4706"/>
    <w:rsid w:val="005C49B9"/>
    <w:rsid w:val="005C4FD0"/>
    <w:rsid w:val="005C50A2"/>
    <w:rsid w:val="005C602C"/>
    <w:rsid w:val="005D09A8"/>
    <w:rsid w:val="005D0A5B"/>
    <w:rsid w:val="005D0B1F"/>
    <w:rsid w:val="005D46D0"/>
    <w:rsid w:val="005D4A79"/>
    <w:rsid w:val="005D4FEB"/>
    <w:rsid w:val="005D5160"/>
    <w:rsid w:val="005D5955"/>
    <w:rsid w:val="005D599F"/>
    <w:rsid w:val="005D7689"/>
    <w:rsid w:val="005D7732"/>
    <w:rsid w:val="005D7754"/>
    <w:rsid w:val="005D7A6B"/>
    <w:rsid w:val="005D7A86"/>
    <w:rsid w:val="005E0A20"/>
    <w:rsid w:val="005E0FC5"/>
    <w:rsid w:val="005E2895"/>
    <w:rsid w:val="005E475F"/>
    <w:rsid w:val="005E7D43"/>
    <w:rsid w:val="005F1238"/>
    <w:rsid w:val="005F18B1"/>
    <w:rsid w:val="005F1E9F"/>
    <w:rsid w:val="005F23D5"/>
    <w:rsid w:val="005F5B8A"/>
    <w:rsid w:val="005F694A"/>
    <w:rsid w:val="005F70F3"/>
    <w:rsid w:val="005F7992"/>
    <w:rsid w:val="00600865"/>
    <w:rsid w:val="00600998"/>
    <w:rsid w:val="00601A73"/>
    <w:rsid w:val="006026C9"/>
    <w:rsid w:val="006031A2"/>
    <w:rsid w:val="0060435B"/>
    <w:rsid w:val="00605175"/>
    <w:rsid w:val="00606485"/>
    <w:rsid w:val="006068E6"/>
    <w:rsid w:val="00606CB6"/>
    <w:rsid w:val="006072A2"/>
    <w:rsid w:val="00607B8D"/>
    <w:rsid w:val="00607DC1"/>
    <w:rsid w:val="00610717"/>
    <w:rsid w:val="0061155C"/>
    <w:rsid w:val="00612748"/>
    <w:rsid w:val="00612EF9"/>
    <w:rsid w:val="00620116"/>
    <w:rsid w:val="00621391"/>
    <w:rsid w:val="006216AC"/>
    <w:rsid w:val="0062386F"/>
    <w:rsid w:val="00624FD1"/>
    <w:rsid w:val="00625355"/>
    <w:rsid w:val="00625C56"/>
    <w:rsid w:val="00630487"/>
    <w:rsid w:val="006309A0"/>
    <w:rsid w:val="00630B96"/>
    <w:rsid w:val="006310AC"/>
    <w:rsid w:val="006319C2"/>
    <w:rsid w:val="00631B4F"/>
    <w:rsid w:val="00631F53"/>
    <w:rsid w:val="0063278C"/>
    <w:rsid w:val="00633EDF"/>
    <w:rsid w:val="0063483A"/>
    <w:rsid w:val="00634CF1"/>
    <w:rsid w:val="0063552F"/>
    <w:rsid w:val="00635767"/>
    <w:rsid w:val="00635CC6"/>
    <w:rsid w:val="00636016"/>
    <w:rsid w:val="00636269"/>
    <w:rsid w:val="0063628B"/>
    <w:rsid w:val="0064110D"/>
    <w:rsid w:val="006419E4"/>
    <w:rsid w:val="00641B95"/>
    <w:rsid w:val="006420A4"/>
    <w:rsid w:val="006422CF"/>
    <w:rsid w:val="00642332"/>
    <w:rsid w:val="00642645"/>
    <w:rsid w:val="00642688"/>
    <w:rsid w:val="00642E7F"/>
    <w:rsid w:val="00643197"/>
    <w:rsid w:val="00643CF4"/>
    <w:rsid w:val="00644FEE"/>
    <w:rsid w:val="006459E0"/>
    <w:rsid w:val="00646ED9"/>
    <w:rsid w:val="00650791"/>
    <w:rsid w:val="00650D3B"/>
    <w:rsid w:val="006514C2"/>
    <w:rsid w:val="00653A88"/>
    <w:rsid w:val="006547C2"/>
    <w:rsid w:val="0065590B"/>
    <w:rsid w:val="00655940"/>
    <w:rsid w:val="00655C24"/>
    <w:rsid w:val="00656003"/>
    <w:rsid w:val="00656574"/>
    <w:rsid w:val="00656905"/>
    <w:rsid w:val="006569FF"/>
    <w:rsid w:val="00656D3C"/>
    <w:rsid w:val="00657449"/>
    <w:rsid w:val="00657620"/>
    <w:rsid w:val="00657665"/>
    <w:rsid w:val="00657DEA"/>
    <w:rsid w:val="00661460"/>
    <w:rsid w:val="006618D5"/>
    <w:rsid w:val="00661997"/>
    <w:rsid w:val="00662392"/>
    <w:rsid w:val="00662520"/>
    <w:rsid w:val="00663925"/>
    <w:rsid w:val="006643FA"/>
    <w:rsid w:val="006644D0"/>
    <w:rsid w:val="00664794"/>
    <w:rsid w:val="00664E6E"/>
    <w:rsid w:val="00665B23"/>
    <w:rsid w:val="006662DC"/>
    <w:rsid w:val="00666398"/>
    <w:rsid w:val="0067078D"/>
    <w:rsid w:val="006707EB"/>
    <w:rsid w:val="00670B51"/>
    <w:rsid w:val="00671A52"/>
    <w:rsid w:val="00671C0C"/>
    <w:rsid w:val="00671F63"/>
    <w:rsid w:val="00673CD0"/>
    <w:rsid w:val="006743D7"/>
    <w:rsid w:val="00674940"/>
    <w:rsid w:val="006759F5"/>
    <w:rsid w:val="0067693F"/>
    <w:rsid w:val="00677996"/>
    <w:rsid w:val="00677F21"/>
    <w:rsid w:val="00680F65"/>
    <w:rsid w:val="0068229B"/>
    <w:rsid w:val="006849B9"/>
    <w:rsid w:val="006849D6"/>
    <w:rsid w:val="00684CD9"/>
    <w:rsid w:val="00687860"/>
    <w:rsid w:val="0068798F"/>
    <w:rsid w:val="00690191"/>
    <w:rsid w:val="00690E5F"/>
    <w:rsid w:val="0069171A"/>
    <w:rsid w:val="006919F9"/>
    <w:rsid w:val="00691E01"/>
    <w:rsid w:val="00692391"/>
    <w:rsid w:val="00692732"/>
    <w:rsid w:val="0069285E"/>
    <w:rsid w:val="00693434"/>
    <w:rsid w:val="00693A3F"/>
    <w:rsid w:val="0069409B"/>
    <w:rsid w:val="006946EB"/>
    <w:rsid w:val="00694857"/>
    <w:rsid w:val="00695CB8"/>
    <w:rsid w:val="006973F0"/>
    <w:rsid w:val="006A13A0"/>
    <w:rsid w:val="006A22DB"/>
    <w:rsid w:val="006A2F1C"/>
    <w:rsid w:val="006A32F3"/>
    <w:rsid w:val="006A3C46"/>
    <w:rsid w:val="006A5357"/>
    <w:rsid w:val="006A5AC6"/>
    <w:rsid w:val="006A6041"/>
    <w:rsid w:val="006A64D0"/>
    <w:rsid w:val="006A6969"/>
    <w:rsid w:val="006A6E4A"/>
    <w:rsid w:val="006A7ABD"/>
    <w:rsid w:val="006B0075"/>
    <w:rsid w:val="006B0257"/>
    <w:rsid w:val="006B1195"/>
    <w:rsid w:val="006B1630"/>
    <w:rsid w:val="006B1744"/>
    <w:rsid w:val="006B27FA"/>
    <w:rsid w:val="006B2C81"/>
    <w:rsid w:val="006B3D1C"/>
    <w:rsid w:val="006B4251"/>
    <w:rsid w:val="006B4B5D"/>
    <w:rsid w:val="006B4EA7"/>
    <w:rsid w:val="006B746B"/>
    <w:rsid w:val="006B74E7"/>
    <w:rsid w:val="006B7632"/>
    <w:rsid w:val="006C0547"/>
    <w:rsid w:val="006C0C9A"/>
    <w:rsid w:val="006C1D0C"/>
    <w:rsid w:val="006C268F"/>
    <w:rsid w:val="006C2CFE"/>
    <w:rsid w:val="006C3C09"/>
    <w:rsid w:val="006C3EDD"/>
    <w:rsid w:val="006C409A"/>
    <w:rsid w:val="006C4914"/>
    <w:rsid w:val="006C496D"/>
    <w:rsid w:val="006C4AC7"/>
    <w:rsid w:val="006C5E16"/>
    <w:rsid w:val="006C734B"/>
    <w:rsid w:val="006C7423"/>
    <w:rsid w:val="006C78A2"/>
    <w:rsid w:val="006C7DB5"/>
    <w:rsid w:val="006D1075"/>
    <w:rsid w:val="006D13A3"/>
    <w:rsid w:val="006D31F4"/>
    <w:rsid w:val="006D33A9"/>
    <w:rsid w:val="006D454A"/>
    <w:rsid w:val="006D60A7"/>
    <w:rsid w:val="006D6A23"/>
    <w:rsid w:val="006D6BB0"/>
    <w:rsid w:val="006D74B9"/>
    <w:rsid w:val="006D7750"/>
    <w:rsid w:val="006D7899"/>
    <w:rsid w:val="006E01F5"/>
    <w:rsid w:val="006E09A7"/>
    <w:rsid w:val="006E09C4"/>
    <w:rsid w:val="006E151C"/>
    <w:rsid w:val="006E240E"/>
    <w:rsid w:val="006E2562"/>
    <w:rsid w:val="006E2F3C"/>
    <w:rsid w:val="006E5BD4"/>
    <w:rsid w:val="006E5ED4"/>
    <w:rsid w:val="006E607C"/>
    <w:rsid w:val="006E62A7"/>
    <w:rsid w:val="006E6C42"/>
    <w:rsid w:val="006E7217"/>
    <w:rsid w:val="006E7B52"/>
    <w:rsid w:val="006F0AFE"/>
    <w:rsid w:val="006F1254"/>
    <w:rsid w:val="006F1D36"/>
    <w:rsid w:val="006F1F49"/>
    <w:rsid w:val="006F2A5C"/>
    <w:rsid w:val="006F2BE5"/>
    <w:rsid w:val="006F3EE5"/>
    <w:rsid w:val="006F43EA"/>
    <w:rsid w:val="006F4D38"/>
    <w:rsid w:val="006F567E"/>
    <w:rsid w:val="006F64B3"/>
    <w:rsid w:val="00700430"/>
    <w:rsid w:val="007020FD"/>
    <w:rsid w:val="00702727"/>
    <w:rsid w:val="00702870"/>
    <w:rsid w:val="0070353A"/>
    <w:rsid w:val="00703F85"/>
    <w:rsid w:val="0070693D"/>
    <w:rsid w:val="00706A70"/>
    <w:rsid w:val="007076BA"/>
    <w:rsid w:val="00707DBA"/>
    <w:rsid w:val="00710382"/>
    <w:rsid w:val="007104E3"/>
    <w:rsid w:val="00711D4A"/>
    <w:rsid w:val="007126EA"/>
    <w:rsid w:val="007129BE"/>
    <w:rsid w:val="00714E5A"/>
    <w:rsid w:val="007164A9"/>
    <w:rsid w:val="00717234"/>
    <w:rsid w:val="00717279"/>
    <w:rsid w:val="00717387"/>
    <w:rsid w:val="007203ED"/>
    <w:rsid w:val="00720AEA"/>
    <w:rsid w:val="007211D9"/>
    <w:rsid w:val="0072172F"/>
    <w:rsid w:val="0072177C"/>
    <w:rsid w:val="00722134"/>
    <w:rsid w:val="0072239E"/>
    <w:rsid w:val="00723A21"/>
    <w:rsid w:val="007251F8"/>
    <w:rsid w:val="007256E1"/>
    <w:rsid w:val="0072646A"/>
    <w:rsid w:val="0072651B"/>
    <w:rsid w:val="007267D1"/>
    <w:rsid w:val="0073294C"/>
    <w:rsid w:val="00732A3D"/>
    <w:rsid w:val="00732D60"/>
    <w:rsid w:val="00733103"/>
    <w:rsid w:val="0073331D"/>
    <w:rsid w:val="0073476E"/>
    <w:rsid w:val="00734E55"/>
    <w:rsid w:val="00735E61"/>
    <w:rsid w:val="00737A6A"/>
    <w:rsid w:val="007416C6"/>
    <w:rsid w:val="0074179E"/>
    <w:rsid w:val="007420F1"/>
    <w:rsid w:val="00742379"/>
    <w:rsid w:val="00742CCE"/>
    <w:rsid w:val="00744A68"/>
    <w:rsid w:val="00744F64"/>
    <w:rsid w:val="007454DD"/>
    <w:rsid w:val="00746189"/>
    <w:rsid w:val="0075030D"/>
    <w:rsid w:val="0075074E"/>
    <w:rsid w:val="007510A1"/>
    <w:rsid w:val="00751310"/>
    <w:rsid w:val="00751DD6"/>
    <w:rsid w:val="007530D3"/>
    <w:rsid w:val="0075349B"/>
    <w:rsid w:val="00753560"/>
    <w:rsid w:val="00753ACB"/>
    <w:rsid w:val="00753FDC"/>
    <w:rsid w:val="00754DC5"/>
    <w:rsid w:val="007553D2"/>
    <w:rsid w:val="00756C18"/>
    <w:rsid w:val="00756FB6"/>
    <w:rsid w:val="0076146C"/>
    <w:rsid w:val="00761610"/>
    <w:rsid w:val="00761734"/>
    <w:rsid w:val="007618D6"/>
    <w:rsid w:val="00761BB5"/>
    <w:rsid w:val="00761FAB"/>
    <w:rsid w:val="00763488"/>
    <w:rsid w:val="007635D5"/>
    <w:rsid w:val="007654C6"/>
    <w:rsid w:val="00765672"/>
    <w:rsid w:val="00765C79"/>
    <w:rsid w:val="00767511"/>
    <w:rsid w:val="00767FC0"/>
    <w:rsid w:val="00770B9A"/>
    <w:rsid w:val="007712D2"/>
    <w:rsid w:val="00771DC4"/>
    <w:rsid w:val="00772814"/>
    <w:rsid w:val="007728EC"/>
    <w:rsid w:val="00773901"/>
    <w:rsid w:val="00773EA9"/>
    <w:rsid w:val="007748A0"/>
    <w:rsid w:val="007751E2"/>
    <w:rsid w:val="00775410"/>
    <w:rsid w:val="00775F72"/>
    <w:rsid w:val="0077673C"/>
    <w:rsid w:val="00777A68"/>
    <w:rsid w:val="00777A6F"/>
    <w:rsid w:val="00777E88"/>
    <w:rsid w:val="00780333"/>
    <w:rsid w:val="007805E2"/>
    <w:rsid w:val="0078264C"/>
    <w:rsid w:val="00782E28"/>
    <w:rsid w:val="00784565"/>
    <w:rsid w:val="007846D5"/>
    <w:rsid w:val="00786220"/>
    <w:rsid w:val="00791B88"/>
    <w:rsid w:val="00791D5A"/>
    <w:rsid w:val="00791FFF"/>
    <w:rsid w:val="007923C2"/>
    <w:rsid w:val="00793285"/>
    <w:rsid w:val="00793821"/>
    <w:rsid w:val="00793B6A"/>
    <w:rsid w:val="007954B7"/>
    <w:rsid w:val="0079556A"/>
    <w:rsid w:val="007957E6"/>
    <w:rsid w:val="00795B78"/>
    <w:rsid w:val="00795BA5"/>
    <w:rsid w:val="00795F00"/>
    <w:rsid w:val="007960B0"/>
    <w:rsid w:val="007A1A54"/>
    <w:rsid w:val="007A226C"/>
    <w:rsid w:val="007A24BA"/>
    <w:rsid w:val="007A261B"/>
    <w:rsid w:val="007A2CB9"/>
    <w:rsid w:val="007A2D81"/>
    <w:rsid w:val="007A3F3D"/>
    <w:rsid w:val="007A414E"/>
    <w:rsid w:val="007A45CA"/>
    <w:rsid w:val="007A4AB2"/>
    <w:rsid w:val="007A51B6"/>
    <w:rsid w:val="007A632D"/>
    <w:rsid w:val="007A65BF"/>
    <w:rsid w:val="007A6638"/>
    <w:rsid w:val="007A6A11"/>
    <w:rsid w:val="007A6EA4"/>
    <w:rsid w:val="007A7F54"/>
    <w:rsid w:val="007B0240"/>
    <w:rsid w:val="007B230B"/>
    <w:rsid w:val="007B2DF8"/>
    <w:rsid w:val="007B35B3"/>
    <w:rsid w:val="007B39BC"/>
    <w:rsid w:val="007B48D8"/>
    <w:rsid w:val="007B4A2E"/>
    <w:rsid w:val="007B4E28"/>
    <w:rsid w:val="007B5830"/>
    <w:rsid w:val="007C0D1F"/>
    <w:rsid w:val="007C1EE0"/>
    <w:rsid w:val="007C22D2"/>
    <w:rsid w:val="007C369D"/>
    <w:rsid w:val="007C3821"/>
    <w:rsid w:val="007C418F"/>
    <w:rsid w:val="007C4E0E"/>
    <w:rsid w:val="007C51B2"/>
    <w:rsid w:val="007C5308"/>
    <w:rsid w:val="007C59AD"/>
    <w:rsid w:val="007C5A67"/>
    <w:rsid w:val="007C5E6B"/>
    <w:rsid w:val="007C5EB8"/>
    <w:rsid w:val="007C618B"/>
    <w:rsid w:val="007C62FF"/>
    <w:rsid w:val="007C6451"/>
    <w:rsid w:val="007C6FC7"/>
    <w:rsid w:val="007C70A3"/>
    <w:rsid w:val="007D0507"/>
    <w:rsid w:val="007D0836"/>
    <w:rsid w:val="007D0945"/>
    <w:rsid w:val="007D0FA6"/>
    <w:rsid w:val="007D157C"/>
    <w:rsid w:val="007D1AE7"/>
    <w:rsid w:val="007D218D"/>
    <w:rsid w:val="007D245C"/>
    <w:rsid w:val="007D2851"/>
    <w:rsid w:val="007D28D7"/>
    <w:rsid w:val="007D3037"/>
    <w:rsid w:val="007D33C8"/>
    <w:rsid w:val="007D36A6"/>
    <w:rsid w:val="007D37E8"/>
    <w:rsid w:val="007D3AB0"/>
    <w:rsid w:val="007D6552"/>
    <w:rsid w:val="007D6C03"/>
    <w:rsid w:val="007D6D15"/>
    <w:rsid w:val="007D6D21"/>
    <w:rsid w:val="007D7D35"/>
    <w:rsid w:val="007E1172"/>
    <w:rsid w:val="007E2A7C"/>
    <w:rsid w:val="007E2EED"/>
    <w:rsid w:val="007E35AB"/>
    <w:rsid w:val="007E3B16"/>
    <w:rsid w:val="007E4590"/>
    <w:rsid w:val="007E4622"/>
    <w:rsid w:val="007E6B1D"/>
    <w:rsid w:val="007E7980"/>
    <w:rsid w:val="007E7E19"/>
    <w:rsid w:val="007F0D00"/>
    <w:rsid w:val="007F2CC6"/>
    <w:rsid w:val="007F3091"/>
    <w:rsid w:val="007F3C9E"/>
    <w:rsid w:val="007F3F18"/>
    <w:rsid w:val="007F4E2A"/>
    <w:rsid w:val="007F6096"/>
    <w:rsid w:val="00801566"/>
    <w:rsid w:val="0080193B"/>
    <w:rsid w:val="008024F9"/>
    <w:rsid w:val="00802672"/>
    <w:rsid w:val="00803845"/>
    <w:rsid w:val="0080385B"/>
    <w:rsid w:val="00803E88"/>
    <w:rsid w:val="00804083"/>
    <w:rsid w:val="00804116"/>
    <w:rsid w:val="00804133"/>
    <w:rsid w:val="0080414C"/>
    <w:rsid w:val="00804EA3"/>
    <w:rsid w:val="0080685E"/>
    <w:rsid w:val="008079FC"/>
    <w:rsid w:val="00807E13"/>
    <w:rsid w:val="00810EEA"/>
    <w:rsid w:val="00810F6C"/>
    <w:rsid w:val="008124F8"/>
    <w:rsid w:val="008139EE"/>
    <w:rsid w:val="00814913"/>
    <w:rsid w:val="00814D97"/>
    <w:rsid w:val="00814DC6"/>
    <w:rsid w:val="0081503C"/>
    <w:rsid w:val="0081517E"/>
    <w:rsid w:val="008172F1"/>
    <w:rsid w:val="00817529"/>
    <w:rsid w:val="00817BB0"/>
    <w:rsid w:val="00817F85"/>
    <w:rsid w:val="008200D0"/>
    <w:rsid w:val="00821443"/>
    <w:rsid w:val="008215CE"/>
    <w:rsid w:val="00821D90"/>
    <w:rsid w:val="00821E6E"/>
    <w:rsid w:val="0082308B"/>
    <w:rsid w:val="00824904"/>
    <w:rsid w:val="00824D25"/>
    <w:rsid w:val="00825E72"/>
    <w:rsid w:val="00827B7C"/>
    <w:rsid w:val="00827BDA"/>
    <w:rsid w:val="00830378"/>
    <w:rsid w:val="00830555"/>
    <w:rsid w:val="0083063C"/>
    <w:rsid w:val="00830944"/>
    <w:rsid w:val="00830CAC"/>
    <w:rsid w:val="00831C11"/>
    <w:rsid w:val="0083232E"/>
    <w:rsid w:val="00833556"/>
    <w:rsid w:val="00834555"/>
    <w:rsid w:val="008345C8"/>
    <w:rsid w:val="00834CAC"/>
    <w:rsid w:val="00835EA6"/>
    <w:rsid w:val="00836298"/>
    <w:rsid w:val="00836754"/>
    <w:rsid w:val="00836B10"/>
    <w:rsid w:val="008402FD"/>
    <w:rsid w:val="00840887"/>
    <w:rsid w:val="00841575"/>
    <w:rsid w:val="00841790"/>
    <w:rsid w:val="00842381"/>
    <w:rsid w:val="00842F67"/>
    <w:rsid w:val="0084336F"/>
    <w:rsid w:val="008435F2"/>
    <w:rsid w:val="00843832"/>
    <w:rsid w:val="00843A2B"/>
    <w:rsid w:val="00843D64"/>
    <w:rsid w:val="00843EEF"/>
    <w:rsid w:val="008462AB"/>
    <w:rsid w:val="00847313"/>
    <w:rsid w:val="00850432"/>
    <w:rsid w:val="00850C27"/>
    <w:rsid w:val="00850E41"/>
    <w:rsid w:val="0085109D"/>
    <w:rsid w:val="00852DBD"/>
    <w:rsid w:val="008533C4"/>
    <w:rsid w:val="008536F6"/>
    <w:rsid w:val="00854E14"/>
    <w:rsid w:val="00856727"/>
    <w:rsid w:val="00856AED"/>
    <w:rsid w:val="00856C97"/>
    <w:rsid w:val="00856E1B"/>
    <w:rsid w:val="00857067"/>
    <w:rsid w:val="00857B03"/>
    <w:rsid w:val="00857B31"/>
    <w:rsid w:val="0086005A"/>
    <w:rsid w:val="00860477"/>
    <w:rsid w:val="00861190"/>
    <w:rsid w:val="00861416"/>
    <w:rsid w:val="00861607"/>
    <w:rsid w:val="00862A16"/>
    <w:rsid w:val="00862A81"/>
    <w:rsid w:val="00862FFE"/>
    <w:rsid w:val="008632A0"/>
    <w:rsid w:val="00863515"/>
    <w:rsid w:val="00863563"/>
    <w:rsid w:val="008637CB"/>
    <w:rsid w:val="00865ABF"/>
    <w:rsid w:val="00865F71"/>
    <w:rsid w:val="00866098"/>
    <w:rsid w:val="008662E2"/>
    <w:rsid w:val="0087012E"/>
    <w:rsid w:val="00871297"/>
    <w:rsid w:val="008723F1"/>
    <w:rsid w:val="00872AFE"/>
    <w:rsid w:val="0087320E"/>
    <w:rsid w:val="00873CC6"/>
    <w:rsid w:val="00875157"/>
    <w:rsid w:val="00876BD6"/>
    <w:rsid w:val="00876C60"/>
    <w:rsid w:val="0087795D"/>
    <w:rsid w:val="00880E59"/>
    <w:rsid w:val="00883D69"/>
    <w:rsid w:val="008846C6"/>
    <w:rsid w:val="0088527F"/>
    <w:rsid w:val="00885E89"/>
    <w:rsid w:val="00885F89"/>
    <w:rsid w:val="0088619C"/>
    <w:rsid w:val="00887D55"/>
    <w:rsid w:val="00890C00"/>
    <w:rsid w:val="00890C1B"/>
    <w:rsid w:val="00893436"/>
    <w:rsid w:val="00894330"/>
    <w:rsid w:val="00894FC2"/>
    <w:rsid w:val="00896114"/>
    <w:rsid w:val="008961FC"/>
    <w:rsid w:val="00896767"/>
    <w:rsid w:val="00896EA1"/>
    <w:rsid w:val="00897D03"/>
    <w:rsid w:val="008A2055"/>
    <w:rsid w:val="008A2F97"/>
    <w:rsid w:val="008A3A11"/>
    <w:rsid w:val="008A5272"/>
    <w:rsid w:val="008A56DF"/>
    <w:rsid w:val="008A5834"/>
    <w:rsid w:val="008A6A58"/>
    <w:rsid w:val="008A6CC7"/>
    <w:rsid w:val="008B07DE"/>
    <w:rsid w:val="008B1063"/>
    <w:rsid w:val="008B1B91"/>
    <w:rsid w:val="008B4139"/>
    <w:rsid w:val="008B4395"/>
    <w:rsid w:val="008B48D3"/>
    <w:rsid w:val="008B4FFF"/>
    <w:rsid w:val="008B556E"/>
    <w:rsid w:val="008B5A09"/>
    <w:rsid w:val="008B5D95"/>
    <w:rsid w:val="008B6120"/>
    <w:rsid w:val="008B6137"/>
    <w:rsid w:val="008B67E2"/>
    <w:rsid w:val="008B6A71"/>
    <w:rsid w:val="008B6F4A"/>
    <w:rsid w:val="008C1406"/>
    <w:rsid w:val="008C1573"/>
    <w:rsid w:val="008C191C"/>
    <w:rsid w:val="008C19C1"/>
    <w:rsid w:val="008C1D42"/>
    <w:rsid w:val="008C3171"/>
    <w:rsid w:val="008C3B06"/>
    <w:rsid w:val="008C3CE1"/>
    <w:rsid w:val="008C516D"/>
    <w:rsid w:val="008C5476"/>
    <w:rsid w:val="008C5779"/>
    <w:rsid w:val="008C5F80"/>
    <w:rsid w:val="008C636F"/>
    <w:rsid w:val="008C651C"/>
    <w:rsid w:val="008C7232"/>
    <w:rsid w:val="008C7DA0"/>
    <w:rsid w:val="008D10BF"/>
    <w:rsid w:val="008D1172"/>
    <w:rsid w:val="008D16B2"/>
    <w:rsid w:val="008D2EEF"/>
    <w:rsid w:val="008D39A1"/>
    <w:rsid w:val="008D41B2"/>
    <w:rsid w:val="008D5524"/>
    <w:rsid w:val="008D5B3B"/>
    <w:rsid w:val="008D5E06"/>
    <w:rsid w:val="008D6252"/>
    <w:rsid w:val="008D710E"/>
    <w:rsid w:val="008D7F20"/>
    <w:rsid w:val="008E1A37"/>
    <w:rsid w:val="008E1B3D"/>
    <w:rsid w:val="008E3468"/>
    <w:rsid w:val="008E4695"/>
    <w:rsid w:val="008E4B88"/>
    <w:rsid w:val="008E5FB8"/>
    <w:rsid w:val="008E6CA6"/>
    <w:rsid w:val="008E6D56"/>
    <w:rsid w:val="008E7793"/>
    <w:rsid w:val="008E7A3B"/>
    <w:rsid w:val="008F042A"/>
    <w:rsid w:val="008F09A7"/>
    <w:rsid w:val="008F17C7"/>
    <w:rsid w:val="008F1AB0"/>
    <w:rsid w:val="008F20AA"/>
    <w:rsid w:val="008F24E8"/>
    <w:rsid w:val="008F2F8A"/>
    <w:rsid w:val="008F371F"/>
    <w:rsid w:val="008F3B98"/>
    <w:rsid w:val="008F44BB"/>
    <w:rsid w:val="008F4B09"/>
    <w:rsid w:val="008F60BE"/>
    <w:rsid w:val="008F6A1B"/>
    <w:rsid w:val="008F6AD5"/>
    <w:rsid w:val="008F6B1D"/>
    <w:rsid w:val="008F7753"/>
    <w:rsid w:val="00900533"/>
    <w:rsid w:val="0090140B"/>
    <w:rsid w:val="009024C2"/>
    <w:rsid w:val="009027FD"/>
    <w:rsid w:val="00902A71"/>
    <w:rsid w:val="00902C20"/>
    <w:rsid w:val="009033C9"/>
    <w:rsid w:val="00903832"/>
    <w:rsid w:val="00904117"/>
    <w:rsid w:val="00905114"/>
    <w:rsid w:val="00906FAE"/>
    <w:rsid w:val="009071D3"/>
    <w:rsid w:val="009101FB"/>
    <w:rsid w:val="009102E7"/>
    <w:rsid w:val="009114E2"/>
    <w:rsid w:val="009116EB"/>
    <w:rsid w:val="0091199F"/>
    <w:rsid w:val="009124A1"/>
    <w:rsid w:val="00912E6D"/>
    <w:rsid w:val="009143E6"/>
    <w:rsid w:val="0091585E"/>
    <w:rsid w:val="00915BBC"/>
    <w:rsid w:val="00916404"/>
    <w:rsid w:val="009177C6"/>
    <w:rsid w:val="00917824"/>
    <w:rsid w:val="009209E2"/>
    <w:rsid w:val="00920A23"/>
    <w:rsid w:val="0092114C"/>
    <w:rsid w:val="00921486"/>
    <w:rsid w:val="00921D9A"/>
    <w:rsid w:val="0092246A"/>
    <w:rsid w:val="009225BB"/>
    <w:rsid w:val="00922A1F"/>
    <w:rsid w:val="00922D01"/>
    <w:rsid w:val="00923A93"/>
    <w:rsid w:val="00923CDD"/>
    <w:rsid w:val="00924062"/>
    <w:rsid w:val="00925760"/>
    <w:rsid w:val="009259E5"/>
    <w:rsid w:val="00926EB9"/>
    <w:rsid w:val="00927163"/>
    <w:rsid w:val="0092754E"/>
    <w:rsid w:val="0093057A"/>
    <w:rsid w:val="009307C6"/>
    <w:rsid w:val="00931737"/>
    <w:rsid w:val="009319E6"/>
    <w:rsid w:val="009322D0"/>
    <w:rsid w:val="00933289"/>
    <w:rsid w:val="009335DF"/>
    <w:rsid w:val="00933FA6"/>
    <w:rsid w:val="009348E2"/>
    <w:rsid w:val="00934A21"/>
    <w:rsid w:val="0093540C"/>
    <w:rsid w:val="0093689F"/>
    <w:rsid w:val="009368F5"/>
    <w:rsid w:val="009369C4"/>
    <w:rsid w:val="00937A38"/>
    <w:rsid w:val="00940458"/>
    <w:rsid w:val="009425E4"/>
    <w:rsid w:val="00942601"/>
    <w:rsid w:val="00942BF4"/>
    <w:rsid w:val="009456FF"/>
    <w:rsid w:val="00945F14"/>
    <w:rsid w:val="00945FF7"/>
    <w:rsid w:val="00946C5C"/>
    <w:rsid w:val="009470E1"/>
    <w:rsid w:val="009506B2"/>
    <w:rsid w:val="009515F6"/>
    <w:rsid w:val="009525E4"/>
    <w:rsid w:val="00952F93"/>
    <w:rsid w:val="0095646D"/>
    <w:rsid w:val="009569CF"/>
    <w:rsid w:val="00956AE2"/>
    <w:rsid w:val="00956B35"/>
    <w:rsid w:val="00957BC2"/>
    <w:rsid w:val="009615F2"/>
    <w:rsid w:val="00961785"/>
    <w:rsid w:val="009623A9"/>
    <w:rsid w:val="0096255B"/>
    <w:rsid w:val="0096387D"/>
    <w:rsid w:val="00963FC1"/>
    <w:rsid w:val="009645F2"/>
    <w:rsid w:val="009647DB"/>
    <w:rsid w:val="00965775"/>
    <w:rsid w:val="0096613A"/>
    <w:rsid w:val="00967955"/>
    <w:rsid w:val="0097034B"/>
    <w:rsid w:val="00970562"/>
    <w:rsid w:val="0097100E"/>
    <w:rsid w:val="00972FBA"/>
    <w:rsid w:val="00973396"/>
    <w:rsid w:val="00973E3E"/>
    <w:rsid w:val="009748E7"/>
    <w:rsid w:val="00974C12"/>
    <w:rsid w:val="0097507A"/>
    <w:rsid w:val="00975961"/>
    <w:rsid w:val="00975BAF"/>
    <w:rsid w:val="009761AB"/>
    <w:rsid w:val="0097700E"/>
    <w:rsid w:val="00977842"/>
    <w:rsid w:val="009816C6"/>
    <w:rsid w:val="00981AE4"/>
    <w:rsid w:val="00982A6F"/>
    <w:rsid w:val="0098388D"/>
    <w:rsid w:val="0098400E"/>
    <w:rsid w:val="009842C0"/>
    <w:rsid w:val="009843EE"/>
    <w:rsid w:val="00984842"/>
    <w:rsid w:val="00984C3C"/>
    <w:rsid w:val="00985152"/>
    <w:rsid w:val="00985E22"/>
    <w:rsid w:val="00985E3B"/>
    <w:rsid w:val="0098680B"/>
    <w:rsid w:val="0098690B"/>
    <w:rsid w:val="00986F25"/>
    <w:rsid w:val="00987476"/>
    <w:rsid w:val="009875F7"/>
    <w:rsid w:val="00990B01"/>
    <w:rsid w:val="009911A9"/>
    <w:rsid w:val="00991527"/>
    <w:rsid w:val="00991F51"/>
    <w:rsid w:val="00992396"/>
    <w:rsid w:val="009928BA"/>
    <w:rsid w:val="00992B15"/>
    <w:rsid w:val="00993D10"/>
    <w:rsid w:val="00994256"/>
    <w:rsid w:val="0099491F"/>
    <w:rsid w:val="00995876"/>
    <w:rsid w:val="009971C9"/>
    <w:rsid w:val="009A10C4"/>
    <w:rsid w:val="009A171F"/>
    <w:rsid w:val="009A1D2E"/>
    <w:rsid w:val="009A2CCD"/>
    <w:rsid w:val="009A332D"/>
    <w:rsid w:val="009A6483"/>
    <w:rsid w:val="009A681C"/>
    <w:rsid w:val="009A6C9A"/>
    <w:rsid w:val="009A7B1A"/>
    <w:rsid w:val="009A7E5A"/>
    <w:rsid w:val="009B0A78"/>
    <w:rsid w:val="009B129F"/>
    <w:rsid w:val="009B1775"/>
    <w:rsid w:val="009B1C9F"/>
    <w:rsid w:val="009B1F0C"/>
    <w:rsid w:val="009B25D4"/>
    <w:rsid w:val="009B26FD"/>
    <w:rsid w:val="009B350C"/>
    <w:rsid w:val="009B4094"/>
    <w:rsid w:val="009B5317"/>
    <w:rsid w:val="009B5BFB"/>
    <w:rsid w:val="009B6509"/>
    <w:rsid w:val="009B729E"/>
    <w:rsid w:val="009B7CDF"/>
    <w:rsid w:val="009C00EA"/>
    <w:rsid w:val="009C0326"/>
    <w:rsid w:val="009C05E6"/>
    <w:rsid w:val="009C070D"/>
    <w:rsid w:val="009C0E30"/>
    <w:rsid w:val="009C1A1C"/>
    <w:rsid w:val="009C21C9"/>
    <w:rsid w:val="009C21D4"/>
    <w:rsid w:val="009C236C"/>
    <w:rsid w:val="009C282B"/>
    <w:rsid w:val="009C290D"/>
    <w:rsid w:val="009C2C58"/>
    <w:rsid w:val="009C46DD"/>
    <w:rsid w:val="009C50BE"/>
    <w:rsid w:val="009C5165"/>
    <w:rsid w:val="009C6F30"/>
    <w:rsid w:val="009C7659"/>
    <w:rsid w:val="009C7CDC"/>
    <w:rsid w:val="009C7D33"/>
    <w:rsid w:val="009D00CB"/>
    <w:rsid w:val="009D0B9C"/>
    <w:rsid w:val="009D1699"/>
    <w:rsid w:val="009D1B7A"/>
    <w:rsid w:val="009D206E"/>
    <w:rsid w:val="009D31FB"/>
    <w:rsid w:val="009D33FF"/>
    <w:rsid w:val="009D3B01"/>
    <w:rsid w:val="009D47D8"/>
    <w:rsid w:val="009D53DC"/>
    <w:rsid w:val="009D551B"/>
    <w:rsid w:val="009D5CBB"/>
    <w:rsid w:val="009D6536"/>
    <w:rsid w:val="009D701D"/>
    <w:rsid w:val="009D7120"/>
    <w:rsid w:val="009D7956"/>
    <w:rsid w:val="009D799F"/>
    <w:rsid w:val="009D7B3F"/>
    <w:rsid w:val="009D7F66"/>
    <w:rsid w:val="009E19A0"/>
    <w:rsid w:val="009E1C1B"/>
    <w:rsid w:val="009E31E8"/>
    <w:rsid w:val="009E34F8"/>
    <w:rsid w:val="009E385B"/>
    <w:rsid w:val="009E41F3"/>
    <w:rsid w:val="009E45E8"/>
    <w:rsid w:val="009E47FB"/>
    <w:rsid w:val="009F0DF9"/>
    <w:rsid w:val="009F0DFA"/>
    <w:rsid w:val="009F3BF5"/>
    <w:rsid w:val="009F4D24"/>
    <w:rsid w:val="009F508D"/>
    <w:rsid w:val="009F53B3"/>
    <w:rsid w:val="009F5E28"/>
    <w:rsid w:val="009F724F"/>
    <w:rsid w:val="00A00463"/>
    <w:rsid w:val="00A00D10"/>
    <w:rsid w:val="00A0286A"/>
    <w:rsid w:val="00A03569"/>
    <w:rsid w:val="00A0392A"/>
    <w:rsid w:val="00A03B42"/>
    <w:rsid w:val="00A04E93"/>
    <w:rsid w:val="00A05976"/>
    <w:rsid w:val="00A05B22"/>
    <w:rsid w:val="00A068C4"/>
    <w:rsid w:val="00A069EA"/>
    <w:rsid w:val="00A071F9"/>
    <w:rsid w:val="00A0732C"/>
    <w:rsid w:val="00A07603"/>
    <w:rsid w:val="00A10DBE"/>
    <w:rsid w:val="00A13BCF"/>
    <w:rsid w:val="00A144A5"/>
    <w:rsid w:val="00A158BC"/>
    <w:rsid w:val="00A163AD"/>
    <w:rsid w:val="00A16579"/>
    <w:rsid w:val="00A16F36"/>
    <w:rsid w:val="00A1710D"/>
    <w:rsid w:val="00A17713"/>
    <w:rsid w:val="00A177B7"/>
    <w:rsid w:val="00A2088E"/>
    <w:rsid w:val="00A20C57"/>
    <w:rsid w:val="00A21107"/>
    <w:rsid w:val="00A211C7"/>
    <w:rsid w:val="00A21D65"/>
    <w:rsid w:val="00A22343"/>
    <w:rsid w:val="00A22BC7"/>
    <w:rsid w:val="00A22D89"/>
    <w:rsid w:val="00A22E2D"/>
    <w:rsid w:val="00A24004"/>
    <w:rsid w:val="00A24679"/>
    <w:rsid w:val="00A249CB"/>
    <w:rsid w:val="00A24F34"/>
    <w:rsid w:val="00A25A40"/>
    <w:rsid w:val="00A25EB4"/>
    <w:rsid w:val="00A2603D"/>
    <w:rsid w:val="00A26601"/>
    <w:rsid w:val="00A266C7"/>
    <w:rsid w:val="00A26ADD"/>
    <w:rsid w:val="00A3122E"/>
    <w:rsid w:val="00A31251"/>
    <w:rsid w:val="00A31BCF"/>
    <w:rsid w:val="00A32DB6"/>
    <w:rsid w:val="00A33AB7"/>
    <w:rsid w:val="00A33E90"/>
    <w:rsid w:val="00A34153"/>
    <w:rsid w:val="00A346FA"/>
    <w:rsid w:val="00A34F04"/>
    <w:rsid w:val="00A35613"/>
    <w:rsid w:val="00A35957"/>
    <w:rsid w:val="00A3777B"/>
    <w:rsid w:val="00A37D9F"/>
    <w:rsid w:val="00A418D1"/>
    <w:rsid w:val="00A41DEA"/>
    <w:rsid w:val="00A421C9"/>
    <w:rsid w:val="00A43D73"/>
    <w:rsid w:val="00A4410F"/>
    <w:rsid w:val="00A446D6"/>
    <w:rsid w:val="00A46090"/>
    <w:rsid w:val="00A4668E"/>
    <w:rsid w:val="00A46786"/>
    <w:rsid w:val="00A46B69"/>
    <w:rsid w:val="00A46D66"/>
    <w:rsid w:val="00A47296"/>
    <w:rsid w:val="00A50133"/>
    <w:rsid w:val="00A5130C"/>
    <w:rsid w:val="00A51AF5"/>
    <w:rsid w:val="00A52460"/>
    <w:rsid w:val="00A53F06"/>
    <w:rsid w:val="00A566BB"/>
    <w:rsid w:val="00A56925"/>
    <w:rsid w:val="00A57652"/>
    <w:rsid w:val="00A576E0"/>
    <w:rsid w:val="00A60AE5"/>
    <w:rsid w:val="00A61D4D"/>
    <w:rsid w:val="00A62B5F"/>
    <w:rsid w:val="00A62C8B"/>
    <w:rsid w:val="00A630A2"/>
    <w:rsid w:val="00A630B0"/>
    <w:rsid w:val="00A6455D"/>
    <w:rsid w:val="00A65637"/>
    <w:rsid w:val="00A665EF"/>
    <w:rsid w:val="00A66680"/>
    <w:rsid w:val="00A6668D"/>
    <w:rsid w:val="00A666B2"/>
    <w:rsid w:val="00A667C6"/>
    <w:rsid w:val="00A675FE"/>
    <w:rsid w:val="00A67956"/>
    <w:rsid w:val="00A709BF"/>
    <w:rsid w:val="00A710D9"/>
    <w:rsid w:val="00A71896"/>
    <w:rsid w:val="00A71AF9"/>
    <w:rsid w:val="00A71C69"/>
    <w:rsid w:val="00A71D6A"/>
    <w:rsid w:val="00A74669"/>
    <w:rsid w:val="00A74E11"/>
    <w:rsid w:val="00A761DA"/>
    <w:rsid w:val="00A76D81"/>
    <w:rsid w:val="00A771B0"/>
    <w:rsid w:val="00A82932"/>
    <w:rsid w:val="00A830FF"/>
    <w:rsid w:val="00A837C0"/>
    <w:rsid w:val="00A8764B"/>
    <w:rsid w:val="00A8775F"/>
    <w:rsid w:val="00A87E57"/>
    <w:rsid w:val="00A90B51"/>
    <w:rsid w:val="00A91628"/>
    <w:rsid w:val="00A92842"/>
    <w:rsid w:val="00A93F0A"/>
    <w:rsid w:val="00A94416"/>
    <w:rsid w:val="00A9550A"/>
    <w:rsid w:val="00A96AA6"/>
    <w:rsid w:val="00A96F83"/>
    <w:rsid w:val="00AA0717"/>
    <w:rsid w:val="00AA0861"/>
    <w:rsid w:val="00AA0ABB"/>
    <w:rsid w:val="00AA1000"/>
    <w:rsid w:val="00AA12FF"/>
    <w:rsid w:val="00AA162A"/>
    <w:rsid w:val="00AA1DA8"/>
    <w:rsid w:val="00AA1FC1"/>
    <w:rsid w:val="00AA2456"/>
    <w:rsid w:val="00AA2471"/>
    <w:rsid w:val="00AA3397"/>
    <w:rsid w:val="00AA4025"/>
    <w:rsid w:val="00AA40BC"/>
    <w:rsid w:val="00AA5158"/>
    <w:rsid w:val="00AA7314"/>
    <w:rsid w:val="00AA75A6"/>
    <w:rsid w:val="00AA7D91"/>
    <w:rsid w:val="00AA7F21"/>
    <w:rsid w:val="00AB0EF3"/>
    <w:rsid w:val="00AB1401"/>
    <w:rsid w:val="00AB1C5E"/>
    <w:rsid w:val="00AB2813"/>
    <w:rsid w:val="00AB3C53"/>
    <w:rsid w:val="00AB4918"/>
    <w:rsid w:val="00AB4AA9"/>
    <w:rsid w:val="00AB515E"/>
    <w:rsid w:val="00AB5533"/>
    <w:rsid w:val="00AB6E07"/>
    <w:rsid w:val="00AB7409"/>
    <w:rsid w:val="00AB7D06"/>
    <w:rsid w:val="00AC27BA"/>
    <w:rsid w:val="00AC27BD"/>
    <w:rsid w:val="00AC2BA3"/>
    <w:rsid w:val="00AC2E1C"/>
    <w:rsid w:val="00AC3A69"/>
    <w:rsid w:val="00AC54DB"/>
    <w:rsid w:val="00AC6B8E"/>
    <w:rsid w:val="00AD1145"/>
    <w:rsid w:val="00AD26DF"/>
    <w:rsid w:val="00AD2E60"/>
    <w:rsid w:val="00AD4180"/>
    <w:rsid w:val="00AD54AB"/>
    <w:rsid w:val="00AD5CC0"/>
    <w:rsid w:val="00AD6109"/>
    <w:rsid w:val="00AD7B47"/>
    <w:rsid w:val="00AE0F7B"/>
    <w:rsid w:val="00AE1417"/>
    <w:rsid w:val="00AE1454"/>
    <w:rsid w:val="00AE1BD1"/>
    <w:rsid w:val="00AE48C3"/>
    <w:rsid w:val="00AE4F81"/>
    <w:rsid w:val="00AE532C"/>
    <w:rsid w:val="00AE5D1E"/>
    <w:rsid w:val="00AE689F"/>
    <w:rsid w:val="00AE6AD0"/>
    <w:rsid w:val="00AE7129"/>
    <w:rsid w:val="00AF0A3F"/>
    <w:rsid w:val="00AF2431"/>
    <w:rsid w:val="00AF2C14"/>
    <w:rsid w:val="00AF342B"/>
    <w:rsid w:val="00AF419F"/>
    <w:rsid w:val="00AF536C"/>
    <w:rsid w:val="00AF58C5"/>
    <w:rsid w:val="00AF592C"/>
    <w:rsid w:val="00AF5AC5"/>
    <w:rsid w:val="00AF5B36"/>
    <w:rsid w:val="00AF679D"/>
    <w:rsid w:val="00AF6A50"/>
    <w:rsid w:val="00B001A1"/>
    <w:rsid w:val="00B001B6"/>
    <w:rsid w:val="00B00F58"/>
    <w:rsid w:val="00B0254A"/>
    <w:rsid w:val="00B0254B"/>
    <w:rsid w:val="00B0435C"/>
    <w:rsid w:val="00B04B99"/>
    <w:rsid w:val="00B04F6D"/>
    <w:rsid w:val="00B0503F"/>
    <w:rsid w:val="00B05D3B"/>
    <w:rsid w:val="00B06644"/>
    <w:rsid w:val="00B0696E"/>
    <w:rsid w:val="00B06D98"/>
    <w:rsid w:val="00B0731F"/>
    <w:rsid w:val="00B075AC"/>
    <w:rsid w:val="00B07C01"/>
    <w:rsid w:val="00B10658"/>
    <w:rsid w:val="00B10F85"/>
    <w:rsid w:val="00B125FF"/>
    <w:rsid w:val="00B12856"/>
    <w:rsid w:val="00B136EC"/>
    <w:rsid w:val="00B13856"/>
    <w:rsid w:val="00B14503"/>
    <w:rsid w:val="00B15034"/>
    <w:rsid w:val="00B1535B"/>
    <w:rsid w:val="00B156FF"/>
    <w:rsid w:val="00B15B8C"/>
    <w:rsid w:val="00B15F37"/>
    <w:rsid w:val="00B17498"/>
    <w:rsid w:val="00B17710"/>
    <w:rsid w:val="00B20641"/>
    <w:rsid w:val="00B20A42"/>
    <w:rsid w:val="00B20EA5"/>
    <w:rsid w:val="00B214D3"/>
    <w:rsid w:val="00B220A3"/>
    <w:rsid w:val="00B2250C"/>
    <w:rsid w:val="00B231C4"/>
    <w:rsid w:val="00B244E1"/>
    <w:rsid w:val="00B24C53"/>
    <w:rsid w:val="00B24CF6"/>
    <w:rsid w:val="00B26187"/>
    <w:rsid w:val="00B27625"/>
    <w:rsid w:val="00B27831"/>
    <w:rsid w:val="00B305EA"/>
    <w:rsid w:val="00B306EA"/>
    <w:rsid w:val="00B31514"/>
    <w:rsid w:val="00B3292B"/>
    <w:rsid w:val="00B32CD3"/>
    <w:rsid w:val="00B32D9B"/>
    <w:rsid w:val="00B34CB9"/>
    <w:rsid w:val="00B34F42"/>
    <w:rsid w:val="00B36082"/>
    <w:rsid w:val="00B362DE"/>
    <w:rsid w:val="00B36A3F"/>
    <w:rsid w:val="00B36A50"/>
    <w:rsid w:val="00B37150"/>
    <w:rsid w:val="00B404BE"/>
    <w:rsid w:val="00B41827"/>
    <w:rsid w:val="00B421E0"/>
    <w:rsid w:val="00B425A7"/>
    <w:rsid w:val="00B4263A"/>
    <w:rsid w:val="00B432D6"/>
    <w:rsid w:val="00B43CEC"/>
    <w:rsid w:val="00B45A69"/>
    <w:rsid w:val="00B470F6"/>
    <w:rsid w:val="00B47D49"/>
    <w:rsid w:val="00B47ED3"/>
    <w:rsid w:val="00B501F1"/>
    <w:rsid w:val="00B514E4"/>
    <w:rsid w:val="00B52201"/>
    <w:rsid w:val="00B52486"/>
    <w:rsid w:val="00B54BD5"/>
    <w:rsid w:val="00B5531A"/>
    <w:rsid w:val="00B55349"/>
    <w:rsid w:val="00B55795"/>
    <w:rsid w:val="00B560A7"/>
    <w:rsid w:val="00B56C06"/>
    <w:rsid w:val="00B56CA7"/>
    <w:rsid w:val="00B56F6D"/>
    <w:rsid w:val="00B61920"/>
    <w:rsid w:val="00B61A1C"/>
    <w:rsid w:val="00B62CA7"/>
    <w:rsid w:val="00B630FB"/>
    <w:rsid w:val="00B63BC2"/>
    <w:rsid w:val="00B6464B"/>
    <w:rsid w:val="00B65872"/>
    <w:rsid w:val="00B6661D"/>
    <w:rsid w:val="00B66666"/>
    <w:rsid w:val="00B703B2"/>
    <w:rsid w:val="00B70475"/>
    <w:rsid w:val="00B70C7F"/>
    <w:rsid w:val="00B7113D"/>
    <w:rsid w:val="00B72BBC"/>
    <w:rsid w:val="00B735C3"/>
    <w:rsid w:val="00B73C73"/>
    <w:rsid w:val="00B74126"/>
    <w:rsid w:val="00B74173"/>
    <w:rsid w:val="00B750D0"/>
    <w:rsid w:val="00B76391"/>
    <w:rsid w:val="00B767BD"/>
    <w:rsid w:val="00B76A18"/>
    <w:rsid w:val="00B77D2C"/>
    <w:rsid w:val="00B8131B"/>
    <w:rsid w:val="00B8156B"/>
    <w:rsid w:val="00B823B1"/>
    <w:rsid w:val="00B8299B"/>
    <w:rsid w:val="00B832D7"/>
    <w:rsid w:val="00B83623"/>
    <w:rsid w:val="00B83ABD"/>
    <w:rsid w:val="00B83C4D"/>
    <w:rsid w:val="00B84B01"/>
    <w:rsid w:val="00B8503B"/>
    <w:rsid w:val="00B8566B"/>
    <w:rsid w:val="00B8589F"/>
    <w:rsid w:val="00B86646"/>
    <w:rsid w:val="00B869C6"/>
    <w:rsid w:val="00B86B78"/>
    <w:rsid w:val="00B87375"/>
    <w:rsid w:val="00B875A0"/>
    <w:rsid w:val="00B902B9"/>
    <w:rsid w:val="00B919DB"/>
    <w:rsid w:val="00B91BED"/>
    <w:rsid w:val="00B92415"/>
    <w:rsid w:val="00B925B8"/>
    <w:rsid w:val="00B93B58"/>
    <w:rsid w:val="00B94559"/>
    <w:rsid w:val="00B94CEE"/>
    <w:rsid w:val="00B951EA"/>
    <w:rsid w:val="00B95D97"/>
    <w:rsid w:val="00B95E50"/>
    <w:rsid w:val="00B95FE4"/>
    <w:rsid w:val="00B9730C"/>
    <w:rsid w:val="00B976DE"/>
    <w:rsid w:val="00B97786"/>
    <w:rsid w:val="00B97B58"/>
    <w:rsid w:val="00B97EB0"/>
    <w:rsid w:val="00BA0013"/>
    <w:rsid w:val="00BA0CDD"/>
    <w:rsid w:val="00BA154F"/>
    <w:rsid w:val="00BA23BB"/>
    <w:rsid w:val="00BA23E6"/>
    <w:rsid w:val="00BA31BB"/>
    <w:rsid w:val="00BA3792"/>
    <w:rsid w:val="00BA4883"/>
    <w:rsid w:val="00BA52BE"/>
    <w:rsid w:val="00BA550A"/>
    <w:rsid w:val="00BA5605"/>
    <w:rsid w:val="00BA611E"/>
    <w:rsid w:val="00BA65E0"/>
    <w:rsid w:val="00BA7060"/>
    <w:rsid w:val="00BA7715"/>
    <w:rsid w:val="00BB0B78"/>
    <w:rsid w:val="00BB0F69"/>
    <w:rsid w:val="00BB158A"/>
    <w:rsid w:val="00BB1F14"/>
    <w:rsid w:val="00BB23C5"/>
    <w:rsid w:val="00BB2761"/>
    <w:rsid w:val="00BB3759"/>
    <w:rsid w:val="00BB3F2E"/>
    <w:rsid w:val="00BB43F7"/>
    <w:rsid w:val="00BB52F8"/>
    <w:rsid w:val="00BB5CF4"/>
    <w:rsid w:val="00BB5FA6"/>
    <w:rsid w:val="00BB6230"/>
    <w:rsid w:val="00BB62A0"/>
    <w:rsid w:val="00BB73CD"/>
    <w:rsid w:val="00BB771F"/>
    <w:rsid w:val="00BC1A59"/>
    <w:rsid w:val="00BC20C8"/>
    <w:rsid w:val="00BC226D"/>
    <w:rsid w:val="00BC2D39"/>
    <w:rsid w:val="00BC438B"/>
    <w:rsid w:val="00BC505E"/>
    <w:rsid w:val="00BC5989"/>
    <w:rsid w:val="00BC6FC6"/>
    <w:rsid w:val="00BC7554"/>
    <w:rsid w:val="00BC765F"/>
    <w:rsid w:val="00BC7834"/>
    <w:rsid w:val="00BD03A7"/>
    <w:rsid w:val="00BD0D46"/>
    <w:rsid w:val="00BD1043"/>
    <w:rsid w:val="00BD1944"/>
    <w:rsid w:val="00BD249E"/>
    <w:rsid w:val="00BD2840"/>
    <w:rsid w:val="00BD2ACE"/>
    <w:rsid w:val="00BD3880"/>
    <w:rsid w:val="00BD3C46"/>
    <w:rsid w:val="00BD3D9F"/>
    <w:rsid w:val="00BD4E55"/>
    <w:rsid w:val="00BD55B5"/>
    <w:rsid w:val="00BD5909"/>
    <w:rsid w:val="00BD64DB"/>
    <w:rsid w:val="00BD6566"/>
    <w:rsid w:val="00BD66BD"/>
    <w:rsid w:val="00BD7216"/>
    <w:rsid w:val="00BD7864"/>
    <w:rsid w:val="00BE23E3"/>
    <w:rsid w:val="00BE36C7"/>
    <w:rsid w:val="00BE54DB"/>
    <w:rsid w:val="00BE6024"/>
    <w:rsid w:val="00BE6AA0"/>
    <w:rsid w:val="00BE72EB"/>
    <w:rsid w:val="00BE7FCC"/>
    <w:rsid w:val="00BF03AD"/>
    <w:rsid w:val="00BF186A"/>
    <w:rsid w:val="00BF18E9"/>
    <w:rsid w:val="00BF194C"/>
    <w:rsid w:val="00BF197D"/>
    <w:rsid w:val="00BF2577"/>
    <w:rsid w:val="00BF38D7"/>
    <w:rsid w:val="00BF3B7F"/>
    <w:rsid w:val="00BF5185"/>
    <w:rsid w:val="00BF5A04"/>
    <w:rsid w:val="00BF5B82"/>
    <w:rsid w:val="00BF6561"/>
    <w:rsid w:val="00BF737E"/>
    <w:rsid w:val="00BF7C41"/>
    <w:rsid w:val="00C00234"/>
    <w:rsid w:val="00C01165"/>
    <w:rsid w:val="00C01D8E"/>
    <w:rsid w:val="00C023CE"/>
    <w:rsid w:val="00C0320B"/>
    <w:rsid w:val="00C050E5"/>
    <w:rsid w:val="00C057AB"/>
    <w:rsid w:val="00C05C45"/>
    <w:rsid w:val="00C066CF"/>
    <w:rsid w:val="00C06D3A"/>
    <w:rsid w:val="00C07315"/>
    <w:rsid w:val="00C07827"/>
    <w:rsid w:val="00C07C24"/>
    <w:rsid w:val="00C107FD"/>
    <w:rsid w:val="00C108C1"/>
    <w:rsid w:val="00C1294C"/>
    <w:rsid w:val="00C12B65"/>
    <w:rsid w:val="00C13AEC"/>
    <w:rsid w:val="00C13E72"/>
    <w:rsid w:val="00C14023"/>
    <w:rsid w:val="00C14300"/>
    <w:rsid w:val="00C156E6"/>
    <w:rsid w:val="00C1658D"/>
    <w:rsid w:val="00C20A70"/>
    <w:rsid w:val="00C211CC"/>
    <w:rsid w:val="00C216EA"/>
    <w:rsid w:val="00C2300F"/>
    <w:rsid w:val="00C23E48"/>
    <w:rsid w:val="00C24360"/>
    <w:rsid w:val="00C245DC"/>
    <w:rsid w:val="00C24B1C"/>
    <w:rsid w:val="00C252C1"/>
    <w:rsid w:val="00C26111"/>
    <w:rsid w:val="00C26742"/>
    <w:rsid w:val="00C304E0"/>
    <w:rsid w:val="00C30952"/>
    <w:rsid w:val="00C31468"/>
    <w:rsid w:val="00C316A0"/>
    <w:rsid w:val="00C3183E"/>
    <w:rsid w:val="00C31A24"/>
    <w:rsid w:val="00C332FD"/>
    <w:rsid w:val="00C335F4"/>
    <w:rsid w:val="00C33AF4"/>
    <w:rsid w:val="00C355F4"/>
    <w:rsid w:val="00C35B3C"/>
    <w:rsid w:val="00C35D0B"/>
    <w:rsid w:val="00C35E5F"/>
    <w:rsid w:val="00C364B7"/>
    <w:rsid w:val="00C3742A"/>
    <w:rsid w:val="00C37732"/>
    <w:rsid w:val="00C40091"/>
    <w:rsid w:val="00C4059F"/>
    <w:rsid w:val="00C40A8B"/>
    <w:rsid w:val="00C4173A"/>
    <w:rsid w:val="00C41C4D"/>
    <w:rsid w:val="00C41CA9"/>
    <w:rsid w:val="00C4238E"/>
    <w:rsid w:val="00C42497"/>
    <w:rsid w:val="00C42CB8"/>
    <w:rsid w:val="00C42E5F"/>
    <w:rsid w:val="00C42EE7"/>
    <w:rsid w:val="00C432E0"/>
    <w:rsid w:val="00C44112"/>
    <w:rsid w:val="00C44161"/>
    <w:rsid w:val="00C4515A"/>
    <w:rsid w:val="00C478D1"/>
    <w:rsid w:val="00C501AB"/>
    <w:rsid w:val="00C5097F"/>
    <w:rsid w:val="00C50FD8"/>
    <w:rsid w:val="00C512B6"/>
    <w:rsid w:val="00C513AE"/>
    <w:rsid w:val="00C516EF"/>
    <w:rsid w:val="00C522B0"/>
    <w:rsid w:val="00C53564"/>
    <w:rsid w:val="00C53CF4"/>
    <w:rsid w:val="00C55B6A"/>
    <w:rsid w:val="00C55C61"/>
    <w:rsid w:val="00C55CB5"/>
    <w:rsid w:val="00C55DB4"/>
    <w:rsid w:val="00C55F0D"/>
    <w:rsid w:val="00C55FC7"/>
    <w:rsid w:val="00C573F8"/>
    <w:rsid w:val="00C5788A"/>
    <w:rsid w:val="00C579D5"/>
    <w:rsid w:val="00C57C0D"/>
    <w:rsid w:val="00C60412"/>
    <w:rsid w:val="00C605E7"/>
    <w:rsid w:val="00C608BB"/>
    <w:rsid w:val="00C62E3B"/>
    <w:rsid w:val="00C6307F"/>
    <w:rsid w:val="00C639F4"/>
    <w:rsid w:val="00C63AD9"/>
    <w:rsid w:val="00C65910"/>
    <w:rsid w:val="00C65CA4"/>
    <w:rsid w:val="00C66235"/>
    <w:rsid w:val="00C665B9"/>
    <w:rsid w:val="00C7042C"/>
    <w:rsid w:val="00C70522"/>
    <w:rsid w:val="00C705CD"/>
    <w:rsid w:val="00C705D8"/>
    <w:rsid w:val="00C706C4"/>
    <w:rsid w:val="00C70F8B"/>
    <w:rsid w:val="00C7128D"/>
    <w:rsid w:val="00C71D93"/>
    <w:rsid w:val="00C723F4"/>
    <w:rsid w:val="00C72B77"/>
    <w:rsid w:val="00C72FCD"/>
    <w:rsid w:val="00C73A3A"/>
    <w:rsid w:val="00C7466C"/>
    <w:rsid w:val="00C74C9C"/>
    <w:rsid w:val="00C74F8F"/>
    <w:rsid w:val="00C753EA"/>
    <w:rsid w:val="00C7660C"/>
    <w:rsid w:val="00C81013"/>
    <w:rsid w:val="00C861A3"/>
    <w:rsid w:val="00C86666"/>
    <w:rsid w:val="00C90648"/>
    <w:rsid w:val="00C90C5F"/>
    <w:rsid w:val="00C922A5"/>
    <w:rsid w:val="00C924D5"/>
    <w:rsid w:val="00C9291C"/>
    <w:rsid w:val="00C93011"/>
    <w:rsid w:val="00C954A2"/>
    <w:rsid w:val="00C96378"/>
    <w:rsid w:val="00C967F4"/>
    <w:rsid w:val="00C972C2"/>
    <w:rsid w:val="00CA1232"/>
    <w:rsid w:val="00CA13C8"/>
    <w:rsid w:val="00CA2147"/>
    <w:rsid w:val="00CA2EC5"/>
    <w:rsid w:val="00CA3145"/>
    <w:rsid w:val="00CA3531"/>
    <w:rsid w:val="00CA3877"/>
    <w:rsid w:val="00CA399B"/>
    <w:rsid w:val="00CA447C"/>
    <w:rsid w:val="00CA46A1"/>
    <w:rsid w:val="00CA60BA"/>
    <w:rsid w:val="00CA6F9E"/>
    <w:rsid w:val="00CA7623"/>
    <w:rsid w:val="00CB0A16"/>
    <w:rsid w:val="00CB0FBC"/>
    <w:rsid w:val="00CB1462"/>
    <w:rsid w:val="00CB1971"/>
    <w:rsid w:val="00CB1E65"/>
    <w:rsid w:val="00CB1F3C"/>
    <w:rsid w:val="00CB2B63"/>
    <w:rsid w:val="00CB31C8"/>
    <w:rsid w:val="00CB39F7"/>
    <w:rsid w:val="00CB3F92"/>
    <w:rsid w:val="00CB419D"/>
    <w:rsid w:val="00CB53C0"/>
    <w:rsid w:val="00CB5A24"/>
    <w:rsid w:val="00CB671F"/>
    <w:rsid w:val="00CB73F4"/>
    <w:rsid w:val="00CB77D3"/>
    <w:rsid w:val="00CB7EC7"/>
    <w:rsid w:val="00CC0D5E"/>
    <w:rsid w:val="00CC158B"/>
    <w:rsid w:val="00CC1CC7"/>
    <w:rsid w:val="00CC2DD2"/>
    <w:rsid w:val="00CC32A8"/>
    <w:rsid w:val="00CC34A4"/>
    <w:rsid w:val="00CC3A4F"/>
    <w:rsid w:val="00CC3DF1"/>
    <w:rsid w:val="00CC3FEE"/>
    <w:rsid w:val="00CC68F8"/>
    <w:rsid w:val="00CC69FE"/>
    <w:rsid w:val="00CC7BC7"/>
    <w:rsid w:val="00CD0334"/>
    <w:rsid w:val="00CD0C2B"/>
    <w:rsid w:val="00CD0CDB"/>
    <w:rsid w:val="00CD0FAE"/>
    <w:rsid w:val="00CD1257"/>
    <w:rsid w:val="00CD1296"/>
    <w:rsid w:val="00CD3AF7"/>
    <w:rsid w:val="00CD4AC7"/>
    <w:rsid w:val="00CD4CB9"/>
    <w:rsid w:val="00CD5C00"/>
    <w:rsid w:val="00CD6091"/>
    <w:rsid w:val="00CD6166"/>
    <w:rsid w:val="00CD7A73"/>
    <w:rsid w:val="00CE007A"/>
    <w:rsid w:val="00CE0284"/>
    <w:rsid w:val="00CE0454"/>
    <w:rsid w:val="00CE0E93"/>
    <w:rsid w:val="00CE254F"/>
    <w:rsid w:val="00CE2DF0"/>
    <w:rsid w:val="00CE308D"/>
    <w:rsid w:val="00CE36DF"/>
    <w:rsid w:val="00CE386D"/>
    <w:rsid w:val="00CE39E7"/>
    <w:rsid w:val="00CE3FD2"/>
    <w:rsid w:val="00CE4138"/>
    <w:rsid w:val="00CE4E00"/>
    <w:rsid w:val="00CE5532"/>
    <w:rsid w:val="00CE59EE"/>
    <w:rsid w:val="00CE5A58"/>
    <w:rsid w:val="00CE628A"/>
    <w:rsid w:val="00CE6860"/>
    <w:rsid w:val="00CE752C"/>
    <w:rsid w:val="00CF099F"/>
    <w:rsid w:val="00CF0D25"/>
    <w:rsid w:val="00CF1165"/>
    <w:rsid w:val="00CF12CA"/>
    <w:rsid w:val="00CF189F"/>
    <w:rsid w:val="00CF2346"/>
    <w:rsid w:val="00CF2E12"/>
    <w:rsid w:val="00CF3424"/>
    <w:rsid w:val="00CF4AFA"/>
    <w:rsid w:val="00CF4B77"/>
    <w:rsid w:val="00CF5EEE"/>
    <w:rsid w:val="00CF620D"/>
    <w:rsid w:val="00CF6925"/>
    <w:rsid w:val="00D021F6"/>
    <w:rsid w:val="00D0445B"/>
    <w:rsid w:val="00D06247"/>
    <w:rsid w:val="00D06C78"/>
    <w:rsid w:val="00D07466"/>
    <w:rsid w:val="00D0798C"/>
    <w:rsid w:val="00D10365"/>
    <w:rsid w:val="00D10C3B"/>
    <w:rsid w:val="00D10DF3"/>
    <w:rsid w:val="00D10E06"/>
    <w:rsid w:val="00D11607"/>
    <w:rsid w:val="00D11D7F"/>
    <w:rsid w:val="00D12811"/>
    <w:rsid w:val="00D133C8"/>
    <w:rsid w:val="00D13DC2"/>
    <w:rsid w:val="00D147B9"/>
    <w:rsid w:val="00D15765"/>
    <w:rsid w:val="00D1768F"/>
    <w:rsid w:val="00D20936"/>
    <w:rsid w:val="00D214D9"/>
    <w:rsid w:val="00D2188A"/>
    <w:rsid w:val="00D21F31"/>
    <w:rsid w:val="00D2261A"/>
    <w:rsid w:val="00D22707"/>
    <w:rsid w:val="00D22C29"/>
    <w:rsid w:val="00D22FCE"/>
    <w:rsid w:val="00D2314C"/>
    <w:rsid w:val="00D23567"/>
    <w:rsid w:val="00D23743"/>
    <w:rsid w:val="00D23804"/>
    <w:rsid w:val="00D23845"/>
    <w:rsid w:val="00D23D0A"/>
    <w:rsid w:val="00D24A52"/>
    <w:rsid w:val="00D24CF0"/>
    <w:rsid w:val="00D25F74"/>
    <w:rsid w:val="00D27514"/>
    <w:rsid w:val="00D30EE4"/>
    <w:rsid w:val="00D32437"/>
    <w:rsid w:val="00D32CE5"/>
    <w:rsid w:val="00D33CF6"/>
    <w:rsid w:val="00D33F87"/>
    <w:rsid w:val="00D34952"/>
    <w:rsid w:val="00D35212"/>
    <w:rsid w:val="00D35B0E"/>
    <w:rsid w:val="00D3602D"/>
    <w:rsid w:val="00D406C6"/>
    <w:rsid w:val="00D40A0D"/>
    <w:rsid w:val="00D40EC7"/>
    <w:rsid w:val="00D415CC"/>
    <w:rsid w:val="00D41766"/>
    <w:rsid w:val="00D42546"/>
    <w:rsid w:val="00D425DB"/>
    <w:rsid w:val="00D456AC"/>
    <w:rsid w:val="00D4741E"/>
    <w:rsid w:val="00D479B3"/>
    <w:rsid w:val="00D50578"/>
    <w:rsid w:val="00D50E6B"/>
    <w:rsid w:val="00D51083"/>
    <w:rsid w:val="00D514E6"/>
    <w:rsid w:val="00D5317B"/>
    <w:rsid w:val="00D53A87"/>
    <w:rsid w:val="00D53D48"/>
    <w:rsid w:val="00D53D57"/>
    <w:rsid w:val="00D54CBA"/>
    <w:rsid w:val="00D54E16"/>
    <w:rsid w:val="00D5597B"/>
    <w:rsid w:val="00D56189"/>
    <w:rsid w:val="00D566D6"/>
    <w:rsid w:val="00D56722"/>
    <w:rsid w:val="00D56B9F"/>
    <w:rsid w:val="00D57AB1"/>
    <w:rsid w:val="00D60B46"/>
    <w:rsid w:val="00D60C76"/>
    <w:rsid w:val="00D620D9"/>
    <w:rsid w:val="00D624FA"/>
    <w:rsid w:val="00D628A4"/>
    <w:rsid w:val="00D641F4"/>
    <w:rsid w:val="00D6437C"/>
    <w:rsid w:val="00D644B9"/>
    <w:rsid w:val="00D64E44"/>
    <w:rsid w:val="00D6570E"/>
    <w:rsid w:val="00D65C21"/>
    <w:rsid w:val="00D677E8"/>
    <w:rsid w:val="00D7117E"/>
    <w:rsid w:val="00D71225"/>
    <w:rsid w:val="00D71A87"/>
    <w:rsid w:val="00D72AC8"/>
    <w:rsid w:val="00D72FCA"/>
    <w:rsid w:val="00D73F25"/>
    <w:rsid w:val="00D746DC"/>
    <w:rsid w:val="00D74B9C"/>
    <w:rsid w:val="00D765C7"/>
    <w:rsid w:val="00D774E4"/>
    <w:rsid w:val="00D7760A"/>
    <w:rsid w:val="00D77AD2"/>
    <w:rsid w:val="00D8095A"/>
    <w:rsid w:val="00D81710"/>
    <w:rsid w:val="00D81940"/>
    <w:rsid w:val="00D83623"/>
    <w:rsid w:val="00D836FB"/>
    <w:rsid w:val="00D83DE8"/>
    <w:rsid w:val="00D83E96"/>
    <w:rsid w:val="00D83EB9"/>
    <w:rsid w:val="00D8426B"/>
    <w:rsid w:val="00D84A0B"/>
    <w:rsid w:val="00D8514E"/>
    <w:rsid w:val="00D86B38"/>
    <w:rsid w:val="00D87632"/>
    <w:rsid w:val="00D87941"/>
    <w:rsid w:val="00D900C1"/>
    <w:rsid w:val="00D90160"/>
    <w:rsid w:val="00D90242"/>
    <w:rsid w:val="00D9037F"/>
    <w:rsid w:val="00D9094D"/>
    <w:rsid w:val="00D90B40"/>
    <w:rsid w:val="00D90C39"/>
    <w:rsid w:val="00D91BE6"/>
    <w:rsid w:val="00D91CFB"/>
    <w:rsid w:val="00D91E7A"/>
    <w:rsid w:val="00D920EE"/>
    <w:rsid w:val="00D92696"/>
    <w:rsid w:val="00D940CA"/>
    <w:rsid w:val="00D947FE"/>
    <w:rsid w:val="00D94859"/>
    <w:rsid w:val="00D94954"/>
    <w:rsid w:val="00D9499A"/>
    <w:rsid w:val="00D950CE"/>
    <w:rsid w:val="00D95613"/>
    <w:rsid w:val="00DA1791"/>
    <w:rsid w:val="00DA1E2C"/>
    <w:rsid w:val="00DA2037"/>
    <w:rsid w:val="00DA2567"/>
    <w:rsid w:val="00DA28D4"/>
    <w:rsid w:val="00DA2C31"/>
    <w:rsid w:val="00DA30F5"/>
    <w:rsid w:val="00DA3242"/>
    <w:rsid w:val="00DA354C"/>
    <w:rsid w:val="00DA3C81"/>
    <w:rsid w:val="00DA3E88"/>
    <w:rsid w:val="00DA3E8A"/>
    <w:rsid w:val="00DA561E"/>
    <w:rsid w:val="00DA6042"/>
    <w:rsid w:val="00DA7861"/>
    <w:rsid w:val="00DA7C8E"/>
    <w:rsid w:val="00DB0EA7"/>
    <w:rsid w:val="00DB122A"/>
    <w:rsid w:val="00DB32A3"/>
    <w:rsid w:val="00DB3361"/>
    <w:rsid w:val="00DB3E6D"/>
    <w:rsid w:val="00DB47AF"/>
    <w:rsid w:val="00DB4BE9"/>
    <w:rsid w:val="00DB5577"/>
    <w:rsid w:val="00DB5867"/>
    <w:rsid w:val="00DB5E9F"/>
    <w:rsid w:val="00DB7583"/>
    <w:rsid w:val="00DB7C0C"/>
    <w:rsid w:val="00DC0B34"/>
    <w:rsid w:val="00DC11FB"/>
    <w:rsid w:val="00DC1638"/>
    <w:rsid w:val="00DC3340"/>
    <w:rsid w:val="00DC3605"/>
    <w:rsid w:val="00DC3B7E"/>
    <w:rsid w:val="00DC3C4A"/>
    <w:rsid w:val="00DC41A0"/>
    <w:rsid w:val="00DC4573"/>
    <w:rsid w:val="00DC4DED"/>
    <w:rsid w:val="00DC515A"/>
    <w:rsid w:val="00DC569F"/>
    <w:rsid w:val="00DC57CD"/>
    <w:rsid w:val="00DC585E"/>
    <w:rsid w:val="00DC766E"/>
    <w:rsid w:val="00DD01C0"/>
    <w:rsid w:val="00DD0A93"/>
    <w:rsid w:val="00DD0F73"/>
    <w:rsid w:val="00DD0FA4"/>
    <w:rsid w:val="00DD1091"/>
    <w:rsid w:val="00DD17DF"/>
    <w:rsid w:val="00DD2711"/>
    <w:rsid w:val="00DD338B"/>
    <w:rsid w:val="00DD353C"/>
    <w:rsid w:val="00DD3FF2"/>
    <w:rsid w:val="00DD5426"/>
    <w:rsid w:val="00DD590A"/>
    <w:rsid w:val="00DD5984"/>
    <w:rsid w:val="00DD6078"/>
    <w:rsid w:val="00DD7E78"/>
    <w:rsid w:val="00DE0BE3"/>
    <w:rsid w:val="00DE1102"/>
    <w:rsid w:val="00DE12D0"/>
    <w:rsid w:val="00DE1644"/>
    <w:rsid w:val="00DE1742"/>
    <w:rsid w:val="00DE229F"/>
    <w:rsid w:val="00DE322F"/>
    <w:rsid w:val="00DE3ABE"/>
    <w:rsid w:val="00DE3B6A"/>
    <w:rsid w:val="00DE46BE"/>
    <w:rsid w:val="00DE4844"/>
    <w:rsid w:val="00DE491A"/>
    <w:rsid w:val="00DE4DDD"/>
    <w:rsid w:val="00DE5169"/>
    <w:rsid w:val="00DE58A6"/>
    <w:rsid w:val="00DE6905"/>
    <w:rsid w:val="00DF03CF"/>
    <w:rsid w:val="00DF0DF9"/>
    <w:rsid w:val="00DF10D4"/>
    <w:rsid w:val="00DF1AB9"/>
    <w:rsid w:val="00DF30B3"/>
    <w:rsid w:val="00DF379C"/>
    <w:rsid w:val="00DF3CC6"/>
    <w:rsid w:val="00DF4D7C"/>
    <w:rsid w:val="00DF56C4"/>
    <w:rsid w:val="00DF597A"/>
    <w:rsid w:val="00DF6DF8"/>
    <w:rsid w:val="00DF7B19"/>
    <w:rsid w:val="00E0017E"/>
    <w:rsid w:val="00E014C9"/>
    <w:rsid w:val="00E014CD"/>
    <w:rsid w:val="00E0537C"/>
    <w:rsid w:val="00E05C19"/>
    <w:rsid w:val="00E05DA9"/>
    <w:rsid w:val="00E06799"/>
    <w:rsid w:val="00E07869"/>
    <w:rsid w:val="00E10556"/>
    <w:rsid w:val="00E1082D"/>
    <w:rsid w:val="00E113EC"/>
    <w:rsid w:val="00E118B4"/>
    <w:rsid w:val="00E11A1D"/>
    <w:rsid w:val="00E125A7"/>
    <w:rsid w:val="00E143A0"/>
    <w:rsid w:val="00E148E6"/>
    <w:rsid w:val="00E159C0"/>
    <w:rsid w:val="00E169C6"/>
    <w:rsid w:val="00E16F24"/>
    <w:rsid w:val="00E17AC7"/>
    <w:rsid w:val="00E20911"/>
    <w:rsid w:val="00E20A21"/>
    <w:rsid w:val="00E20A5F"/>
    <w:rsid w:val="00E20AB6"/>
    <w:rsid w:val="00E20CC1"/>
    <w:rsid w:val="00E21087"/>
    <w:rsid w:val="00E21A4A"/>
    <w:rsid w:val="00E2306C"/>
    <w:rsid w:val="00E24AF8"/>
    <w:rsid w:val="00E251CD"/>
    <w:rsid w:val="00E26652"/>
    <w:rsid w:val="00E300A9"/>
    <w:rsid w:val="00E30B10"/>
    <w:rsid w:val="00E3152D"/>
    <w:rsid w:val="00E31537"/>
    <w:rsid w:val="00E31746"/>
    <w:rsid w:val="00E31CDA"/>
    <w:rsid w:val="00E31D22"/>
    <w:rsid w:val="00E31F3D"/>
    <w:rsid w:val="00E34F80"/>
    <w:rsid w:val="00E35AB9"/>
    <w:rsid w:val="00E363D3"/>
    <w:rsid w:val="00E36ADB"/>
    <w:rsid w:val="00E3730F"/>
    <w:rsid w:val="00E37D1B"/>
    <w:rsid w:val="00E4031E"/>
    <w:rsid w:val="00E4194C"/>
    <w:rsid w:val="00E42A92"/>
    <w:rsid w:val="00E4320D"/>
    <w:rsid w:val="00E43274"/>
    <w:rsid w:val="00E43EF0"/>
    <w:rsid w:val="00E44927"/>
    <w:rsid w:val="00E45271"/>
    <w:rsid w:val="00E45C97"/>
    <w:rsid w:val="00E45F7C"/>
    <w:rsid w:val="00E460E9"/>
    <w:rsid w:val="00E4691D"/>
    <w:rsid w:val="00E46A7C"/>
    <w:rsid w:val="00E46AC9"/>
    <w:rsid w:val="00E46FF1"/>
    <w:rsid w:val="00E471EE"/>
    <w:rsid w:val="00E475F5"/>
    <w:rsid w:val="00E50BF7"/>
    <w:rsid w:val="00E52920"/>
    <w:rsid w:val="00E53D4D"/>
    <w:rsid w:val="00E542DE"/>
    <w:rsid w:val="00E5452B"/>
    <w:rsid w:val="00E558F1"/>
    <w:rsid w:val="00E56182"/>
    <w:rsid w:val="00E61C61"/>
    <w:rsid w:val="00E61DB3"/>
    <w:rsid w:val="00E61DD8"/>
    <w:rsid w:val="00E63C39"/>
    <w:rsid w:val="00E63D08"/>
    <w:rsid w:val="00E64213"/>
    <w:rsid w:val="00E642C3"/>
    <w:rsid w:val="00E64814"/>
    <w:rsid w:val="00E649F4"/>
    <w:rsid w:val="00E64B7F"/>
    <w:rsid w:val="00E64B89"/>
    <w:rsid w:val="00E65A00"/>
    <w:rsid w:val="00E66BEB"/>
    <w:rsid w:val="00E67D7F"/>
    <w:rsid w:val="00E70E5C"/>
    <w:rsid w:val="00E710FA"/>
    <w:rsid w:val="00E722ED"/>
    <w:rsid w:val="00E72328"/>
    <w:rsid w:val="00E72E0D"/>
    <w:rsid w:val="00E74085"/>
    <w:rsid w:val="00E74151"/>
    <w:rsid w:val="00E76E6C"/>
    <w:rsid w:val="00E76FC2"/>
    <w:rsid w:val="00E77593"/>
    <w:rsid w:val="00E779E5"/>
    <w:rsid w:val="00E77C17"/>
    <w:rsid w:val="00E80064"/>
    <w:rsid w:val="00E8051E"/>
    <w:rsid w:val="00E80976"/>
    <w:rsid w:val="00E80F00"/>
    <w:rsid w:val="00E8256A"/>
    <w:rsid w:val="00E826F8"/>
    <w:rsid w:val="00E82C69"/>
    <w:rsid w:val="00E82E14"/>
    <w:rsid w:val="00E839BC"/>
    <w:rsid w:val="00E84FE3"/>
    <w:rsid w:val="00E85A98"/>
    <w:rsid w:val="00E86482"/>
    <w:rsid w:val="00E869EC"/>
    <w:rsid w:val="00E8710B"/>
    <w:rsid w:val="00E873E4"/>
    <w:rsid w:val="00E876DE"/>
    <w:rsid w:val="00E904B4"/>
    <w:rsid w:val="00E91A9B"/>
    <w:rsid w:val="00E92131"/>
    <w:rsid w:val="00E92DFF"/>
    <w:rsid w:val="00E93208"/>
    <w:rsid w:val="00E93788"/>
    <w:rsid w:val="00E93884"/>
    <w:rsid w:val="00E94D54"/>
    <w:rsid w:val="00E953B4"/>
    <w:rsid w:val="00E95971"/>
    <w:rsid w:val="00E95BEB"/>
    <w:rsid w:val="00E96E41"/>
    <w:rsid w:val="00E96FC2"/>
    <w:rsid w:val="00E97278"/>
    <w:rsid w:val="00E97373"/>
    <w:rsid w:val="00EA0457"/>
    <w:rsid w:val="00EA0509"/>
    <w:rsid w:val="00EA2D68"/>
    <w:rsid w:val="00EA3625"/>
    <w:rsid w:val="00EA400B"/>
    <w:rsid w:val="00EA404D"/>
    <w:rsid w:val="00EA5272"/>
    <w:rsid w:val="00EA5F95"/>
    <w:rsid w:val="00EA64AA"/>
    <w:rsid w:val="00EA74E9"/>
    <w:rsid w:val="00EA7742"/>
    <w:rsid w:val="00EA77B0"/>
    <w:rsid w:val="00EA7A40"/>
    <w:rsid w:val="00EA7F96"/>
    <w:rsid w:val="00EB0156"/>
    <w:rsid w:val="00EB0E75"/>
    <w:rsid w:val="00EB1989"/>
    <w:rsid w:val="00EB228E"/>
    <w:rsid w:val="00EB231C"/>
    <w:rsid w:val="00EB2EF0"/>
    <w:rsid w:val="00EB3627"/>
    <w:rsid w:val="00EB38C6"/>
    <w:rsid w:val="00EB3F1E"/>
    <w:rsid w:val="00EB3F94"/>
    <w:rsid w:val="00EB44A6"/>
    <w:rsid w:val="00EB457E"/>
    <w:rsid w:val="00EB5C21"/>
    <w:rsid w:val="00EB5C79"/>
    <w:rsid w:val="00EB6041"/>
    <w:rsid w:val="00EB6250"/>
    <w:rsid w:val="00EB73A9"/>
    <w:rsid w:val="00EC049D"/>
    <w:rsid w:val="00EC0F77"/>
    <w:rsid w:val="00EC261C"/>
    <w:rsid w:val="00EC2B4B"/>
    <w:rsid w:val="00EC2CAA"/>
    <w:rsid w:val="00EC340B"/>
    <w:rsid w:val="00EC3D65"/>
    <w:rsid w:val="00EC482A"/>
    <w:rsid w:val="00EC51B0"/>
    <w:rsid w:val="00EC556A"/>
    <w:rsid w:val="00EC622E"/>
    <w:rsid w:val="00EC635A"/>
    <w:rsid w:val="00EC6CA4"/>
    <w:rsid w:val="00EC7715"/>
    <w:rsid w:val="00ED0E6F"/>
    <w:rsid w:val="00ED14D6"/>
    <w:rsid w:val="00ED2793"/>
    <w:rsid w:val="00ED3356"/>
    <w:rsid w:val="00ED3BC1"/>
    <w:rsid w:val="00ED41A9"/>
    <w:rsid w:val="00ED478B"/>
    <w:rsid w:val="00ED4B52"/>
    <w:rsid w:val="00ED4D44"/>
    <w:rsid w:val="00ED7466"/>
    <w:rsid w:val="00ED7E8E"/>
    <w:rsid w:val="00ED7FD6"/>
    <w:rsid w:val="00EE1131"/>
    <w:rsid w:val="00EE139D"/>
    <w:rsid w:val="00EE1D3D"/>
    <w:rsid w:val="00EE2F8A"/>
    <w:rsid w:val="00EE3605"/>
    <w:rsid w:val="00EE696B"/>
    <w:rsid w:val="00EE6E68"/>
    <w:rsid w:val="00EE737D"/>
    <w:rsid w:val="00EE750F"/>
    <w:rsid w:val="00EF0659"/>
    <w:rsid w:val="00EF0A3F"/>
    <w:rsid w:val="00EF1981"/>
    <w:rsid w:val="00EF38E5"/>
    <w:rsid w:val="00EF3DE4"/>
    <w:rsid w:val="00EF3E30"/>
    <w:rsid w:val="00EF3F87"/>
    <w:rsid w:val="00EF6547"/>
    <w:rsid w:val="00F004D3"/>
    <w:rsid w:val="00F00CDB"/>
    <w:rsid w:val="00F00FF1"/>
    <w:rsid w:val="00F010ED"/>
    <w:rsid w:val="00F0290D"/>
    <w:rsid w:val="00F03436"/>
    <w:rsid w:val="00F03AAD"/>
    <w:rsid w:val="00F03AD8"/>
    <w:rsid w:val="00F03C6B"/>
    <w:rsid w:val="00F03D9E"/>
    <w:rsid w:val="00F041D5"/>
    <w:rsid w:val="00F0616E"/>
    <w:rsid w:val="00F0621A"/>
    <w:rsid w:val="00F063A7"/>
    <w:rsid w:val="00F06D1D"/>
    <w:rsid w:val="00F07443"/>
    <w:rsid w:val="00F07B1E"/>
    <w:rsid w:val="00F1072E"/>
    <w:rsid w:val="00F10A19"/>
    <w:rsid w:val="00F10CAB"/>
    <w:rsid w:val="00F1133D"/>
    <w:rsid w:val="00F11847"/>
    <w:rsid w:val="00F11ADD"/>
    <w:rsid w:val="00F12E49"/>
    <w:rsid w:val="00F14116"/>
    <w:rsid w:val="00F15E95"/>
    <w:rsid w:val="00F1675A"/>
    <w:rsid w:val="00F1734D"/>
    <w:rsid w:val="00F17B49"/>
    <w:rsid w:val="00F2044A"/>
    <w:rsid w:val="00F22927"/>
    <w:rsid w:val="00F22C4E"/>
    <w:rsid w:val="00F230C6"/>
    <w:rsid w:val="00F2405F"/>
    <w:rsid w:val="00F24640"/>
    <w:rsid w:val="00F26A1E"/>
    <w:rsid w:val="00F2744A"/>
    <w:rsid w:val="00F277C3"/>
    <w:rsid w:val="00F30303"/>
    <w:rsid w:val="00F32BC8"/>
    <w:rsid w:val="00F32BF1"/>
    <w:rsid w:val="00F335A9"/>
    <w:rsid w:val="00F3441D"/>
    <w:rsid w:val="00F3485A"/>
    <w:rsid w:val="00F36145"/>
    <w:rsid w:val="00F367CA"/>
    <w:rsid w:val="00F37E3E"/>
    <w:rsid w:val="00F40449"/>
    <w:rsid w:val="00F40ACF"/>
    <w:rsid w:val="00F40FC2"/>
    <w:rsid w:val="00F42238"/>
    <w:rsid w:val="00F42FBE"/>
    <w:rsid w:val="00F438A3"/>
    <w:rsid w:val="00F44AF2"/>
    <w:rsid w:val="00F45FCD"/>
    <w:rsid w:val="00F46474"/>
    <w:rsid w:val="00F46AA3"/>
    <w:rsid w:val="00F50396"/>
    <w:rsid w:val="00F518F4"/>
    <w:rsid w:val="00F523E8"/>
    <w:rsid w:val="00F52726"/>
    <w:rsid w:val="00F5293D"/>
    <w:rsid w:val="00F532F4"/>
    <w:rsid w:val="00F53860"/>
    <w:rsid w:val="00F53E10"/>
    <w:rsid w:val="00F54DA3"/>
    <w:rsid w:val="00F54F58"/>
    <w:rsid w:val="00F55590"/>
    <w:rsid w:val="00F5647B"/>
    <w:rsid w:val="00F5655F"/>
    <w:rsid w:val="00F56C32"/>
    <w:rsid w:val="00F56DDD"/>
    <w:rsid w:val="00F56EFC"/>
    <w:rsid w:val="00F5703E"/>
    <w:rsid w:val="00F57E75"/>
    <w:rsid w:val="00F60546"/>
    <w:rsid w:val="00F60A02"/>
    <w:rsid w:val="00F60D8D"/>
    <w:rsid w:val="00F61742"/>
    <w:rsid w:val="00F628F8"/>
    <w:rsid w:val="00F6298F"/>
    <w:rsid w:val="00F641BB"/>
    <w:rsid w:val="00F67B81"/>
    <w:rsid w:val="00F67D25"/>
    <w:rsid w:val="00F713F2"/>
    <w:rsid w:val="00F72348"/>
    <w:rsid w:val="00F72503"/>
    <w:rsid w:val="00F728EF"/>
    <w:rsid w:val="00F737B3"/>
    <w:rsid w:val="00F739AB"/>
    <w:rsid w:val="00F73BFD"/>
    <w:rsid w:val="00F7500F"/>
    <w:rsid w:val="00F76117"/>
    <w:rsid w:val="00F76678"/>
    <w:rsid w:val="00F76A00"/>
    <w:rsid w:val="00F76B0F"/>
    <w:rsid w:val="00F77127"/>
    <w:rsid w:val="00F7797C"/>
    <w:rsid w:val="00F77AEE"/>
    <w:rsid w:val="00F801E2"/>
    <w:rsid w:val="00F80737"/>
    <w:rsid w:val="00F80DE2"/>
    <w:rsid w:val="00F80E11"/>
    <w:rsid w:val="00F8102C"/>
    <w:rsid w:val="00F818F4"/>
    <w:rsid w:val="00F81AFD"/>
    <w:rsid w:val="00F82187"/>
    <w:rsid w:val="00F82924"/>
    <w:rsid w:val="00F839DD"/>
    <w:rsid w:val="00F86970"/>
    <w:rsid w:val="00F87F15"/>
    <w:rsid w:val="00F913FE"/>
    <w:rsid w:val="00F916DB"/>
    <w:rsid w:val="00F937F7"/>
    <w:rsid w:val="00F93DFC"/>
    <w:rsid w:val="00F940D2"/>
    <w:rsid w:val="00F954F4"/>
    <w:rsid w:val="00F962A6"/>
    <w:rsid w:val="00F96702"/>
    <w:rsid w:val="00F97DEB"/>
    <w:rsid w:val="00FA2D35"/>
    <w:rsid w:val="00FA38DA"/>
    <w:rsid w:val="00FA5476"/>
    <w:rsid w:val="00FA6F5E"/>
    <w:rsid w:val="00FA713B"/>
    <w:rsid w:val="00FA7E2F"/>
    <w:rsid w:val="00FB0616"/>
    <w:rsid w:val="00FB233B"/>
    <w:rsid w:val="00FB2DE8"/>
    <w:rsid w:val="00FB3E5C"/>
    <w:rsid w:val="00FB4195"/>
    <w:rsid w:val="00FB4276"/>
    <w:rsid w:val="00FB4B11"/>
    <w:rsid w:val="00FB61C4"/>
    <w:rsid w:val="00FB70F9"/>
    <w:rsid w:val="00FB7D92"/>
    <w:rsid w:val="00FC0140"/>
    <w:rsid w:val="00FC0B58"/>
    <w:rsid w:val="00FC116D"/>
    <w:rsid w:val="00FC1513"/>
    <w:rsid w:val="00FC196B"/>
    <w:rsid w:val="00FC23B0"/>
    <w:rsid w:val="00FC31F5"/>
    <w:rsid w:val="00FC3C52"/>
    <w:rsid w:val="00FC4511"/>
    <w:rsid w:val="00FC5E75"/>
    <w:rsid w:val="00FC5ED8"/>
    <w:rsid w:val="00FC63B6"/>
    <w:rsid w:val="00FC6596"/>
    <w:rsid w:val="00FC7DC1"/>
    <w:rsid w:val="00FD025D"/>
    <w:rsid w:val="00FD0570"/>
    <w:rsid w:val="00FD0680"/>
    <w:rsid w:val="00FD1272"/>
    <w:rsid w:val="00FD3288"/>
    <w:rsid w:val="00FD3945"/>
    <w:rsid w:val="00FD3C63"/>
    <w:rsid w:val="00FD55D8"/>
    <w:rsid w:val="00FD58EC"/>
    <w:rsid w:val="00FD5FAF"/>
    <w:rsid w:val="00FE0FB5"/>
    <w:rsid w:val="00FE1BA8"/>
    <w:rsid w:val="00FE2CF7"/>
    <w:rsid w:val="00FE2FBA"/>
    <w:rsid w:val="00FE31C1"/>
    <w:rsid w:val="00FE35EA"/>
    <w:rsid w:val="00FE41BA"/>
    <w:rsid w:val="00FE4767"/>
    <w:rsid w:val="00FE65C4"/>
    <w:rsid w:val="00FE6EAE"/>
    <w:rsid w:val="00FE731B"/>
    <w:rsid w:val="00FE750F"/>
    <w:rsid w:val="00FF344B"/>
    <w:rsid w:val="00FF4DF8"/>
    <w:rsid w:val="00FF5076"/>
    <w:rsid w:val="00FF625B"/>
    <w:rsid w:val="00FF641C"/>
    <w:rsid w:val="00FF6B15"/>
    <w:rsid w:val="00FF715C"/>
    <w:rsid w:val="00FF7237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1577E"/>
  <w15:docId w15:val="{3F02F416-4346-404F-8DD4-3FD673DFF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C9D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761DA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C23E48"/>
    <w:pPr>
      <w:ind w:left="720"/>
    </w:pPr>
    <w:rPr>
      <w:rFonts w:eastAsia="Calibri"/>
      <w:lang w:val="en-US" w:eastAsia="en-US"/>
    </w:rPr>
  </w:style>
  <w:style w:type="paragraph" w:styleId="NormalWeb">
    <w:name w:val="Normal (Web)"/>
    <w:basedOn w:val="Normal"/>
    <w:uiPriority w:val="99"/>
    <w:rsid w:val="00830944"/>
    <w:pPr>
      <w:spacing w:before="100" w:beforeAutospacing="1" w:after="100" w:afterAutospacing="1"/>
    </w:pPr>
    <w:rPr>
      <w:rFonts w:eastAsia="Calibri"/>
    </w:rPr>
  </w:style>
  <w:style w:type="character" w:customStyle="1" w:styleId="yshortcuts">
    <w:name w:val="yshortcuts"/>
    <w:rsid w:val="00830944"/>
    <w:rPr>
      <w:rFonts w:cs="Times New Roman"/>
    </w:rPr>
  </w:style>
  <w:style w:type="paragraph" w:customStyle="1" w:styleId="unknownstyle8">
    <w:name w:val="unknown style8"/>
    <w:uiPriority w:val="99"/>
    <w:rsid w:val="00E43EF0"/>
    <w:pPr>
      <w:widowControl w:val="0"/>
      <w:overflowPunct w:val="0"/>
      <w:autoSpaceDE w:val="0"/>
      <w:autoSpaceDN w:val="0"/>
      <w:adjustRightInd w:val="0"/>
      <w:spacing w:line="300" w:lineRule="auto"/>
    </w:pPr>
    <w:rPr>
      <w:rFonts w:ascii="Arial" w:hAnsi="Arial" w:cs="Arial"/>
      <w:color w:val="000000"/>
      <w:kern w:val="28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rsid w:val="008E7A3B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8E7A3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E7A3B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E7A3B"/>
    <w:rPr>
      <w:sz w:val="24"/>
      <w:szCs w:val="24"/>
    </w:rPr>
  </w:style>
  <w:style w:type="paragraph" w:styleId="BalloonText">
    <w:name w:val="Balloon Text"/>
    <w:basedOn w:val="Normal"/>
    <w:link w:val="BalloonTextChar"/>
    <w:rsid w:val="00EC2B4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C2B4B"/>
    <w:rPr>
      <w:rFonts w:ascii="Tahoma" w:hAnsi="Tahoma" w:cs="Tahoma"/>
      <w:sz w:val="16"/>
      <w:szCs w:val="16"/>
      <w:lang w:val="en-GB" w:eastAsia="en-GB"/>
    </w:rPr>
  </w:style>
  <w:style w:type="character" w:styleId="CommentReference">
    <w:name w:val="annotation reference"/>
    <w:rsid w:val="00DC41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41A0"/>
    <w:rPr>
      <w:sz w:val="20"/>
      <w:szCs w:val="20"/>
    </w:rPr>
  </w:style>
  <w:style w:type="character" w:customStyle="1" w:styleId="CommentTextChar">
    <w:name w:val="Comment Text Char"/>
    <w:link w:val="CommentText"/>
    <w:rsid w:val="00DC41A0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DC41A0"/>
    <w:rPr>
      <w:b/>
      <w:bCs/>
    </w:rPr>
  </w:style>
  <w:style w:type="character" w:customStyle="1" w:styleId="CommentSubjectChar">
    <w:name w:val="Comment Subject Char"/>
    <w:link w:val="CommentSubject"/>
    <w:rsid w:val="00DC41A0"/>
    <w:rPr>
      <w:b/>
      <w:bCs/>
      <w:lang w:val="en-GB" w:eastAsia="en-GB"/>
    </w:rPr>
  </w:style>
  <w:style w:type="paragraph" w:customStyle="1" w:styleId="Default">
    <w:name w:val="Default"/>
    <w:rsid w:val="00D9499A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CVSpacer">
    <w:name w:val="CV Spacer"/>
    <w:basedOn w:val="Normal"/>
    <w:rsid w:val="00D9499A"/>
    <w:pPr>
      <w:suppressAutoHyphens/>
      <w:ind w:left="113" w:right="113"/>
    </w:pPr>
    <w:rPr>
      <w:rFonts w:ascii="Arial Narrow" w:hAnsi="Arial Narrow"/>
      <w:sz w:val="4"/>
      <w:szCs w:val="20"/>
      <w:lang w:eastAsia="ar-SA"/>
    </w:rPr>
  </w:style>
  <w:style w:type="paragraph" w:customStyle="1" w:styleId="CVNormal">
    <w:name w:val="CV Normal"/>
    <w:basedOn w:val="Normal"/>
    <w:rsid w:val="0097100E"/>
    <w:pPr>
      <w:suppressAutoHyphens/>
      <w:ind w:left="113" w:right="113"/>
    </w:pPr>
    <w:rPr>
      <w:rFonts w:ascii="Arial Narrow" w:hAnsi="Arial Narrow"/>
      <w:sz w:val="20"/>
      <w:szCs w:val="20"/>
      <w:lang w:eastAsia="ar-SA"/>
    </w:rPr>
  </w:style>
  <w:style w:type="character" w:styleId="Strong">
    <w:name w:val="Strong"/>
    <w:uiPriority w:val="22"/>
    <w:qFormat/>
    <w:rsid w:val="00850E41"/>
    <w:rPr>
      <w:b/>
      <w:bCs/>
    </w:rPr>
  </w:style>
  <w:style w:type="character" w:styleId="FollowedHyperlink">
    <w:name w:val="FollowedHyperlink"/>
    <w:rsid w:val="00160A1D"/>
    <w:rPr>
      <w:color w:val="954F72"/>
      <w:u w:val="single"/>
    </w:rPr>
  </w:style>
  <w:style w:type="paragraph" w:customStyle="1" w:styleId="ClientAddress">
    <w:name w:val="Client Address"/>
    <w:aliases w:val="1st page"/>
    <w:basedOn w:val="Normal"/>
    <w:rsid w:val="007D6C03"/>
    <w:pPr>
      <w:jc w:val="center"/>
    </w:pPr>
    <w:rPr>
      <w:rFonts w:ascii="Arial" w:hAnsi="Arial"/>
      <w:sz w:val="21"/>
      <w:szCs w:val="20"/>
      <w:lang w:val="en-US" w:eastAsia="en-US"/>
    </w:rPr>
  </w:style>
  <w:style w:type="paragraph" w:styleId="ListParagraph">
    <w:name w:val="List Paragraph"/>
    <w:basedOn w:val="Normal"/>
    <w:uiPriority w:val="1"/>
    <w:qFormat/>
    <w:rsid w:val="008F6A1B"/>
    <w:pPr>
      <w:ind w:left="720"/>
      <w:contextualSpacing/>
    </w:pPr>
    <w:rPr>
      <w:rFonts w:ascii="Arial" w:hAnsi="Arial"/>
      <w:sz w:val="22"/>
      <w:lang w:val="en-C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3DC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C8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2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turelearn.com/certificates/88gf71r" TargetMode="External"/><Relationship Id="rId13" Type="http://schemas.openxmlformats.org/officeDocument/2006/relationships/hyperlink" Target="https://www.futurelearn.com/certificates/g9ymkhc" TargetMode="External"/><Relationship Id="rId18" Type="http://schemas.openxmlformats.org/officeDocument/2006/relationships/hyperlink" Target="https://www.futurelearn.com/certificates/4nkyor0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futurelearn.com/certificates/uaya4jz" TargetMode="External"/><Relationship Id="rId17" Type="http://schemas.openxmlformats.org/officeDocument/2006/relationships/hyperlink" Target="https://www.futurelearn.com/certificates/38xb7y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uturelearn.com/certificates/82l2rxp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turelearn.com/certificates/d781sh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uturelearn.com/certificates/jcngn2j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futurelearn.com/certificates/l3l34u0" TargetMode="External"/><Relationship Id="rId19" Type="http://schemas.openxmlformats.org/officeDocument/2006/relationships/hyperlink" Target="https://www.futurelearn.com/certificates/uwcp1f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turelearn.com/certificates/ckad7tn" TargetMode="External"/><Relationship Id="rId14" Type="http://schemas.openxmlformats.org/officeDocument/2006/relationships/hyperlink" Target="https://www.futurelearn.com/certificates/50h1ub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606738-3AA5-46D0-98B5-1F384A27C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1</TotalTime>
  <Pages>2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a Asamoah</vt:lpstr>
    </vt:vector>
  </TitlesOfParts>
  <Company>Toshiba</Company>
  <LinksUpToDate>false</LinksUpToDate>
  <CharactersWithSpaces>5310</CharactersWithSpaces>
  <SharedDoc>false</SharedDoc>
  <HLinks>
    <vt:vector size="24" baseType="variant">
      <vt:variant>
        <vt:i4>1114236</vt:i4>
      </vt:variant>
      <vt:variant>
        <vt:i4>9</vt:i4>
      </vt:variant>
      <vt:variant>
        <vt:i4>0</vt:i4>
      </vt:variant>
      <vt:variant>
        <vt:i4>5</vt:i4>
      </vt:variant>
      <vt:variant>
        <vt:lpwstr>mailto:nazmi.sari@usask.ca</vt:lpwstr>
      </vt:variant>
      <vt:variant>
        <vt:lpwstr/>
      </vt:variant>
      <vt:variant>
        <vt:i4>3211346</vt:i4>
      </vt:variant>
      <vt:variant>
        <vt:i4>6</vt:i4>
      </vt:variant>
      <vt:variant>
        <vt:i4>0</vt:i4>
      </vt:variant>
      <vt:variant>
        <vt:i4>5</vt:i4>
      </vt:variant>
      <vt:variant>
        <vt:lpwstr>mailto:joel.bruneau@usask.ca</vt:lpwstr>
      </vt:variant>
      <vt:variant>
        <vt:lpwstr/>
      </vt:variant>
      <vt:variant>
        <vt:i4>3932160</vt:i4>
      </vt:variant>
      <vt:variant>
        <vt:i4>3</vt:i4>
      </vt:variant>
      <vt:variant>
        <vt:i4>0</vt:i4>
      </vt:variant>
      <vt:variant>
        <vt:i4>5</vt:i4>
      </vt:variant>
      <vt:variant>
        <vt:lpwstr>mailto:smoshiri@stmcollege.ca</vt:lpwstr>
      </vt:variant>
      <vt:variant>
        <vt:lpwstr/>
      </vt:variant>
      <vt:variant>
        <vt:i4>655397</vt:i4>
      </vt:variant>
      <vt:variant>
        <vt:i4>0</vt:i4>
      </vt:variant>
      <vt:variant>
        <vt:i4>0</vt:i4>
      </vt:variant>
      <vt:variant>
        <vt:i4>5</vt:i4>
      </vt:variant>
      <vt:variant>
        <vt:lpwstr>mailto:nkd535@mail.usask.c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a Asamoah</dc:title>
  <dc:subject/>
  <dc:creator>Nana Asamoah</dc:creator>
  <cp:keywords/>
  <cp:lastModifiedBy>Microsoft account</cp:lastModifiedBy>
  <cp:revision>1145</cp:revision>
  <cp:lastPrinted>2024-01-29T20:40:00Z</cp:lastPrinted>
  <dcterms:created xsi:type="dcterms:W3CDTF">2023-09-25T21:36:00Z</dcterms:created>
  <dcterms:modified xsi:type="dcterms:W3CDTF">2024-10-21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kypeName">
    <vt:lpwstr>j.boat</vt:lpwstr>
  </property>
</Properties>
</file>